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 w:rsidP="004F4A68">
      <w:pPr>
        <w:pStyle w:val="BodyText"/>
        <w:rPr>
          <w:rFonts w:ascii="Times New Roman"/>
          <w:sz w:val="20"/>
        </w:rPr>
      </w:pPr>
    </w:p>
    <w:p w14:paraId="1BEC61C7" w14:textId="39695181" w:rsidR="007B1496" w:rsidRDefault="00EB4A09" w:rsidP="00E73AF7">
      <w:pPr>
        <w:pStyle w:val="Title"/>
        <w:spacing w:before="91"/>
        <w:ind w:left="3600" w:right="0" w:firstLine="720"/>
        <w:jc w:val="both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 w:rsidP="004F4A68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 w:rsidP="00E73AF7">
      <w:pPr>
        <w:pStyle w:val="Title"/>
        <w:ind w:right="0"/>
        <w:jc w:val="left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6EA7FC8E" w:rsidR="007B1496" w:rsidRDefault="00EB4A09" w:rsidP="004F4A68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 w:rsidR="24E65114">
        <w:t xml:space="preserve"> </w:t>
      </w:r>
      <w:r>
        <w:rPr>
          <w:u w:val="single"/>
        </w:rPr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 w:rsidP="004F4A68">
      <w:pPr>
        <w:pStyle w:val="BodyText"/>
        <w:spacing w:before="10"/>
        <w:rPr>
          <w:sz w:val="20"/>
        </w:rPr>
      </w:pPr>
    </w:p>
    <w:p w14:paraId="1875F3E2" w14:textId="568EC52A" w:rsidR="00C508E5" w:rsidRDefault="00EB4A09" w:rsidP="004F4A68">
      <w:pPr>
        <w:pStyle w:val="BodyText"/>
        <w:tabs>
          <w:tab w:val="left" w:pos="9214"/>
        </w:tabs>
        <w:spacing w:line="448" w:lineRule="auto"/>
        <w:ind w:left="119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</w:p>
    <w:p w14:paraId="1BEC61CC" w14:textId="59F6E4E8" w:rsidR="007B1496" w:rsidRDefault="00C508E5" w:rsidP="004F4A68">
      <w:pPr>
        <w:pStyle w:val="BodyText"/>
        <w:tabs>
          <w:tab w:val="left" w:pos="9214"/>
        </w:tabs>
        <w:spacing w:line="448" w:lineRule="auto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162975">
        <w:rPr>
          <w:spacing w:val="-1"/>
          <w:u w:val="single"/>
        </w:rPr>
        <w:t>46,152,564</w:t>
      </w:r>
      <w:r w:rsidR="00EB4A09">
        <w:rPr>
          <w:spacing w:val="-1"/>
          <w:u w:val="single"/>
        </w:rPr>
        <w:tab/>
      </w:r>
    </w:p>
    <w:p w14:paraId="1BEC61CD" w14:textId="6A88E125" w:rsidR="007B1496" w:rsidRDefault="00EB4A09" w:rsidP="004F4A68">
      <w:pPr>
        <w:pStyle w:val="BodyText"/>
        <w:spacing w:before="1"/>
        <w:ind w:left="119"/>
        <w:rPr>
          <w:u w:val="single"/>
        </w:rPr>
      </w:pPr>
      <w:r>
        <w:t xml:space="preserve">Date: </w:t>
      </w:r>
      <w:r w:rsidR="00AF128F">
        <w:rPr>
          <w:u w:val="single"/>
        </w:rPr>
        <w:t>May 03</w:t>
      </w:r>
      <w:r w:rsidR="00D915D2" w:rsidRPr="62AE5FB3">
        <w:rPr>
          <w:u w:val="single"/>
        </w:rPr>
        <w:t>,</w:t>
      </w:r>
      <w:r w:rsidRPr="62AE5FB3">
        <w:rPr>
          <w:u w:val="single"/>
        </w:rPr>
        <w:t xml:space="preserve"> 202</w:t>
      </w:r>
      <w:r w:rsidR="65FBCCF8" w:rsidRPr="62AE5FB3">
        <w:rPr>
          <w:u w:val="single"/>
        </w:rPr>
        <w:t>3</w:t>
      </w:r>
    </w:p>
    <w:p w14:paraId="1BEC61CE" w14:textId="77777777" w:rsidR="007B1496" w:rsidRDefault="00EB4A09" w:rsidP="00E52A56">
      <w:pPr>
        <w:pStyle w:val="Heading1"/>
        <w:spacing w:before="240"/>
        <w:ind w:left="115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46FDC90B" w14:textId="77777777" w:rsidR="00C26EB0" w:rsidRDefault="00EB4A09" w:rsidP="00C26EB0">
      <w:pPr>
        <w:pStyle w:val="ListParagraph"/>
        <w:numPr>
          <w:ilvl w:val="0"/>
          <w:numId w:val="2"/>
        </w:numPr>
        <w:tabs>
          <w:tab w:val="left" w:pos="360"/>
        </w:tabs>
        <w:spacing w:before="120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1024000F" w14:textId="4651B0F0" w:rsidR="00C26EB0" w:rsidRPr="00C26EB0" w:rsidRDefault="00C26EB0" w:rsidP="00C26EB0">
      <w:pPr>
        <w:pStyle w:val="ListParagraph"/>
        <w:tabs>
          <w:tab w:val="left" w:pos="360"/>
        </w:tabs>
        <w:spacing w:before="120"/>
        <w:ind w:left="360" w:firstLine="0"/>
        <w:rPr>
          <w:sz w:val="24"/>
          <w:szCs w:val="24"/>
        </w:rPr>
      </w:pPr>
      <w:r w:rsidRPr="00C26EB0">
        <w:rPr>
          <w:b/>
          <w:bCs/>
          <w:sz w:val="24"/>
          <w:szCs w:val="24"/>
        </w:rPr>
        <w:t>No new development.</w:t>
      </w:r>
    </w:p>
    <w:p w14:paraId="1BEC61DA" w14:textId="49AD44C9" w:rsidR="007B1496" w:rsidRPr="00904B82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662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7356F0F6" w14:textId="498F6202" w:rsidR="00B97634" w:rsidRPr="00500A83" w:rsidRDefault="00B97634" w:rsidP="004F4A68">
      <w:pPr>
        <w:pStyle w:val="Heading1"/>
        <w:spacing w:after="120" w:line="32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D" w14:textId="7F440A38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271F7B90" w14:textId="3488CA84" w:rsidR="00A24321" w:rsidRPr="00132ADC" w:rsidRDefault="006E2071" w:rsidP="004F4A68">
      <w:pPr>
        <w:widowControl/>
        <w:adjustRightInd w:val="0"/>
        <w:spacing w:before="120" w:after="120" w:line="320" w:lineRule="exact"/>
        <w:ind w:left="36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1BEC61E1" w14:textId="1BB8E51D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</w:t>
      </w:r>
      <w:r w:rsidR="008A416A">
        <w:rPr>
          <w:sz w:val="24"/>
          <w:szCs w:val="24"/>
        </w:rPr>
        <w:t xml:space="preserve"> </w:t>
      </w:r>
      <w:r w:rsidRPr="00500A83">
        <w:rPr>
          <w:sz w:val="24"/>
          <w:szCs w:val="24"/>
        </w:rPr>
        <w:t>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2" w14:textId="3B5D87CE" w:rsidR="007B1496" w:rsidRPr="00500A83" w:rsidRDefault="00EB4A09" w:rsidP="004F4A68">
      <w:pPr>
        <w:pStyle w:val="Heading1"/>
        <w:tabs>
          <w:tab w:val="left" w:pos="360"/>
        </w:tabs>
        <w:spacing w:before="120" w:after="120" w:line="320" w:lineRule="atLeast"/>
        <w:ind w:left="36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  <w:r w:rsidR="008C0D05">
        <w:t>.</w:t>
      </w:r>
    </w:p>
    <w:p w14:paraId="1BEC61E5" w14:textId="0C241F2F" w:rsidR="007B1496" w:rsidRPr="007406FD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9270"/>
        </w:tabs>
        <w:spacing w:before="217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67B38831" w14:textId="288B1B16" w:rsidR="00970902" w:rsidRPr="00500A83" w:rsidRDefault="00A24321" w:rsidP="004F4A68">
      <w:pPr>
        <w:pStyle w:val="Heading1"/>
        <w:tabs>
          <w:tab w:val="left" w:pos="360"/>
        </w:tabs>
        <w:spacing w:before="120" w:after="120" w:line="30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9" w14:textId="649A53A6" w:rsidR="007B1496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219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A" w14:textId="5A8ECA00" w:rsidR="007B1496" w:rsidRPr="00327BC0" w:rsidRDefault="00327BC0" w:rsidP="004F4A68">
      <w:pPr>
        <w:pStyle w:val="ListParagraph"/>
        <w:tabs>
          <w:tab w:val="left" w:pos="360"/>
        </w:tabs>
        <w:spacing w:before="120" w:after="120" w:line="320" w:lineRule="exact"/>
        <w:ind w:left="360" w:firstLine="0"/>
        <w:rPr>
          <w:b/>
          <w:bCs/>
          <w:sz w:val="24"/>
          <w:szCs w:val="24"/>
        </w:rPr>
      </w:pPr>
      <w:r w:rsidRPr="00327BC0">
        <w:rPr>
          <w:b/>
          <w:bCs/>
          <w:sz w:val="24"/>
          <w:szCs w:val="24"/>
        </w:rPr>
        <w:t>N/A</w:t>
      </w:r>
    </w:p>
    <w:p w14:paraId="1BEC61ED" w14:textId="6ECEFC9E" w:rsidR="007B1496" w:rsidRPr="00327BC0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20"/>
        <w:ind w:left="360" w:hanging="270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lastRenderedPageBreak/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2F8DA389" w14:textId="6DB6F743" w:rsidR="0034109B" w:rsidRDefault="001349D2" w:rsidP="0034109B">
      <w:pPr>
        <w:pStyle w:val="Heading1"/>
        <w:tabs>
          <w:tab w:val="left" w:pos="360"/>
        </w:tabs>
        <w:spacing w:before="120" w:after="120" w:line="320" w:lineRule="exact"/>
        <w:ind w:left="360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</w:t>
      </w:r>
      <w:r w:rsidR="001A5941">
        <w:t xml:space="preserve">”) </w:t>
      </w:r>
      <w:r w:rsidR="00894782" w:rsidRPr="00500A83">
        <w:t>had</w:t>
      </w:r>
      <w:r w:rsidR="00894782">
        <w:t xml:space="preserve"> </w:t>
      </w:r>
      <w:r w:rsidR="0034109B">
        <w:t>$1,</w:t>
      </w:r>
      <w:r w:rsidR="000279E5">
        <w:t>4</w:t>
      </w:r>
      <w:r w:rsidR="0034109B">
        <w:t xml:space="preserve">00 of additions to </w:t>
      </w:r>
      <w:r w:rsidR="00752B24">
        <w:t xml:space="preserve">office equipment </w:t>
      </w:r>
      <w:r w:rsidR="0034109B">
        <w:t>and supplies.</w:t>
      </w:r>
    </w:p>
    <w:p w14:paraId="513FCD48" w14:textId="53DF2EE0" w:rsidR="00E311A5" w:rsidRDefault="00A9660E" w:rsidP="002C18AA">
      <w:pPr>
        <w:pStyle w:val="Heading1"/>
        <w:tabs>
          <w:tab w:val="left" w:pos="360"/>
        </w:tabs>
        <w:spacing w:before="120" w:after="120" w:line="320" w:lineRule="exact"/>
        <w:ind w:left="360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="00E56952" w:rsidRPr="002101AD">
        <w:t>wholly</w:t>
      </w:r>
      <w:r w:rsidR="00E56952">
        <w:t>-</w:t>
      </w:r>
      <w:r w:rsidR="00E56952" w:rsidRPr="002101AD">
        <w:t>owned subsidiary</w:t>
      </w:r>
      <w:r w:rsidR="00E56952" w:rsidRPr="00500A83">
        <w:t xml:space="preserve"> </w:t>
      </w:r>
      <w:r w:rsidRPr="00500A83">
        <w:t>Abba Medix Corp. (“Abba”)</w:t>
      </w:r>
      <w:r>
        <w:t xml:space="preserve"> </w:t>
      </w:r>
      <w:bookmarkStart w:id="0" w:name="_Hlk133939321"/>
      <w:r w:rsidR="003369CC" w:rsidRPr="00500A83">
        <w:t>had</w:t>
      </w:r>
      <w:r w:rsidR="003369CC">
        <w:t xml:space="preserve"> $</w:t>
      </w:r>
      <w:r w:rsidR="00A95627">
        <w:t>48,</w:t>
      </w:r>
      <w:r w:rsidR="003369CC">
        <w:t>00</w:t>
      </w:r>
      <w:r w:rsidR="00032BDD">
        <w:t>0</w:t>
      </w:r>
      <w:r w:rsidR="003369CC">
        <w:t xml:space="preserve"> of additions to </w:t>
      </w:r>
      <w:r w:rsidR="00721EEC">
        <w:t xml:space="preserve">computer </w:t>
      </w:r>
      <w:r w:rsidR="003369CC">
        <w:t>equipment and supplies.</w:t>
      </w:r>
    </w:p>
    <w:bookmarkEnd w:id="0"/>
    <w:p w14:paraId="1BEC61F3" w14:textId="375BFF60" w:rsidR="007B1496" w:rsidRPr="00327BC0" w:rsidRDefault="00EB4A09" w:rsidP="00C8111E">
      <w:pPr>
        <w:pStyle w:val="ListParagraph"/>
        <w:numPr>
          <w:ilvl w:val="0"/>
          <w:numId w:val="2"/>
        </w:numPr>
        <w:tabs>
          <w:tab w:val="left" w:pos="360"/>
        </w:tabs>
        <w:spacing w:before="240" w:line="320" w:lineRule="exact"/>
        <w:ind w:left="662" w:hanging="547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60EB2606" w14:textId="6A67FCFF" w:rsidR="00F413AC" w:rsidRPr="00327BC0" w:rsidRDefault="00F413AC" w:rsidP="003277E9">
      <w:pPr>
        <w:pStyle w:val="paragraph"/>
        <w:tabs>
          <w:tab w:val="left" w:pos="360"/>
        </w:tabs>
        <w:spacing w:before="120" w:beforeAutospacing="0" w:after="0" w:afterAutospacing="0" w:line="320" w:lineRule="exact"/>
        <w:ind w:left="360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Abba’s medical patients increased by </w:t>
      </w:r>
      <w:r w:rsidR="00AB57A8">
        <w:rPr>
          <w:rStyle w:val="normaltextrun"/>
          <w:rFonts w:ascii="Arial" w:hAnsi="Arial" w:cs="Arial"/>
          <w:b/>
          <w:bCs/>
          <w:lang w:val="en-CA"/>
        </w:rPr>
        <w:t>24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% during the month.</w:t>
      </w:r>
    </w:p>
    <w:p w14:paraId="1BEC61F5" w14:textId="61D618AA" w:rsidR="007B1496" w:rsidRPr="00327BC0" w:rsidRDefault="00F413AC" w:rsidP="003277E9">
      <w:pPr>
        <w:pStyle w:val="paragraph"/>
        <w:tabs>
          <w:tab w:val="left" w:pos="360"/>
        </w:tabs>
        <w:spacing w:before="0" w:beforeAutospacing="0" w:after="120" w:afterAutospacing="0" w:line="320" w:lineRule="exact"/>
        <w:ind w:left="648" w:hanging="288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>CHC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>’s</w:t>
      </w: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 medical patients 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 xml:space="preserve">increased by 1% 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during the month.</w:t>
      </w:r>
    </w:p>
    <w:p w14:paraId="1BEC61F7" w14:textId="45709A12" w:rsidR="007B1496" w:rsidRPr="00327BC0" w:rsidRDefault="00EB4A09" w:rsidP="00981722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9" w14:textId="11993698" w:rsidR="007B1496" w:rsidRPr="00327BC0" w:rsidRDefault="00A51AC4" w:rsidP="004F4A68">
      <w:pPr>
        <w:pStyle w:val="Heading1"/>
        <w:tabs>
          <w:tab w:val="left" w:pos="360"/>
        </w:tabs>
        <w:spacing w:before="120" w:after="120" w:line="320" w:lineRule="atLeast"/>
        <w:ind w:left="662" w:hanging="302"/>
        <w:jc w:val="both"/>
      </w:pPr>
      <w:r>
        <w:t>N/A</w:t>
      </w:r>
    </w:p>
    <w:p w14:paraId="1BEC61FB" w14:textId="3C38C7CA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left="450" w:hanging="33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port on any employee hir</w:t>
      </w:r>
      <w:r w:rsidR="00C46350">
        <w:rPr>
          <w:sz w:val="24"/>
          <w:szCs w:val="24"/>
        </w:rPr>
        <w:t>es</w:t>
      </w:r>
      <w:r w:rsidR="00EB4A09" w:rsidRPr="00500A83">
        <w:rPr>
          <w:sz w:val="24"/>
          <w:szCs w:val="24"/>
        </w:rPr>
        <w:t>, terminations or lay-offs with details of anticipated</w:t>
      </w:r>
      <w:r w:rsidR="00EB4A09" w:rsidRPr="00500A83">
        <w:rPr>
          <w:spacing w:val="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ength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ay-offs.</w:t>
      </w:r>
    </w:p>
    <w:p w14:paraId="42A537B0" w14:textId="3DD07270" w:rsidR="00AB712A" w:rsidRDefault="00820A62" w:rsidP="004F4A68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</w:t>
      </w:r>
      <w:r w:rsidR="00FD0ECF">
        <w:t xml:space="preserve"> hir</w:t>
      </w:r>
      <w:r w:rsidR="00580220">
        <w:t>e</w:t>
      </w:r>
      <w:r w:rsidR="00E46ACA">
        <w:t xml:space="preserve"> </w:t>
      </w:r>
      <w:r w:rsidR="0014666A">
        <w:t>and</w:t>
      </w:r>
      <w:r w:rsidR="0014666A" w:rsidRPr="0014666A">
        <w:t xml:space="preserve"> </w:t>
      </w:r>
      <w:r w:rsidR="0014666A">
        <w:t xml:space="preserve">one termination </w:t>
      </w:r>
      <w:r w:rsidR="00E46ACA">
        <w:t xml:space="preserve">at </w:t>
      </w:r>
      <w:r w:rsidR="00E46ACA" w:rsidRPr="00500A83">
        <w:t xml:space="preserve">Abba Medix Corp. </w:t>
      </w:r>
    </w:p>
    <w:p w14:paraId="546A6577" w14:textId="7A692296" w:rsidR="0014666A" w:rsidRDefault="0014666A" w:rsidP="0014666A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 hire and</w:t>
      </w:r>
      <w:r w:rsidRPr="0014666A">
        <w:t xml:space="preserve"> </w:t>
      </w:r>
      <w:r>
        <w:t>one termination at Cana</w:t>
      </w:r>
      <w:r w:rsidR="00680569">
        <w:t>da House Clinics.</w:t>
      </w:r>
      <w:r w:rsidRPr="00500A83">
        <w:t xml:space="preserve"> </w:t>
      </w:r>
    </w:p>
    <w:p w14:paraId="650DC1DC" w14:textId="458AEB96" w:rsidR="00181F1D" w:rsidRPr="00327BC0" w:rsidRDefault="00181F1D" w:rsidP="0014666A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Two</w:t>
      </w:r>
      <w:r w:rsidR="00B660A9">
        <w:t xml:space="preserve"> terminations at </w:t>
      </w:r>
      <w:r w:rsidR="00B660A9" w:rsidRPr="00500A83">
        <w:t>IsoCanMed Inc.</w:t>
      </w:r>
      <w:r w:rsidR="00B660A9">
        <w:t xml:space="preserve">  </w:t>
      </w:r>
    </w:p>
    <w:p w14:paraId="435E1C6A" w14:textId="695563A0" w:rsidR="007A67D5" w:rsidRPr="00327BC0" w:rsidRDefault="00C80F81" w:rsidP="001F3406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662" w:hanging="547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Report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on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any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labour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nd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solutions</w:t>
      </w:r>
      <w:r w:rsidR="00EB4A09" w:rsidRPr="00500A83">
        <w:rPr>
          <w:spacing w:val="-3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 those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 if</w:t>
      </w:r>
      <w:r w:rsidR="00EB4A09" w:rsidRPr="00500A83">
        <w:rPr>
          <w:spacing w:val="-20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pplicable.</w:t>
      </w:r>
    </w:p>
    <w:p w14:paraId="46F80796" w14:textId="57562497" w:rsidR="007A67D5" w:rsidRDefault="007A67D5" w:rsidP="004F4A68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3" w14:textId="0BDBE9C3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15"/>
        <w:ind w:left="450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escribe and provide details of legal proceedings to which the Issuer became a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y, including the name of the court or agency, the date instituted, the principal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ies to the proceedings, the nature of the claim, the amount claimed, if any, if</w:t>
      </w:r>
      <w:r w:rsidR="00EB4A09">
        <w:rPr>
          <w:spacing w:val="1"/>
          <w:sz w:val="24"/>
        </w:rPr>
        <w:t xml:space="preserve"> </w:t>
      </w:r>
      <w:r w:rsidR="00EB4A09">
        <w:rPr>
          <w:spacing w:val="-1"/>
          <w:sz w:val="24"/>
        </w:rPr>
        <w:t>th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proceeding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being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contested,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d th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present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status of the</w:t>
      </w:r>
      <w:r w:rsidR="00EB4A09">
        <w:rPr>
          <w:spacing w:val="-33"/>
          <w:sz w:val="24"/>
        </w:rPr>
        <w:t xml:space="preserve"> </w:t>
      </w:r>
      <w:r w:rsidR="00EB4A09">
        <w:rPr>
          <w:sz w:val="24"/>
        </w:rPr>
        <w:t>proceedings.</w:t>
      </w:r>
    </w:p>
    <w:p w14:paraId="7B5C5412" w14:textId="0BA3C5E0" w:rsidR="00BC16E2" w:rsidRPr="00A85D6E" w:rsidRDefault="004A5C50" w:rsidP="004F4A68">
      <w:pPr>
        <w:pStyle w:val="Heading1"/>
        <w:tabs>
          <w:tab w:val="left" w:pos="360"/>
        </w:tabs>
        <w:spacing w:before="120" w:after="120" w:line="320" w:lineRule="exact"/>
        <w:ind w:left="450"/>
      </w:pPr>
      <w:r>
        <w:rPr>
          <w:color w:val="242424"/>
          <w:spacing w:val="-4"/>
          <w:shd w:val="clear" w:color="auto" w:fill="FFFFFF"/>
        </w:rPr>
        <w:t>N/A</w:t>
      </w:r>
    </w:p>
    <w:p w14:paraId="1BEC6206" w14:textId="0EA3A241" w:rsidR="007B1496" w:rsidRPr="00327BC0" w:rsidRDefault="00C80F81" w:rsidP="00D1235B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446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 details of any indebtedness incurred or repaid by the Issuer together with</w:t>
      </w:r>
      <w:r w:rsidR="004623D5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C15E50">
        <w:rPr>
          <w:spacing w:val="-64"/>
          <w:sz w:val="24"/>
        </w:rPr>
        <w:t xml:space="preserve">    </w:t>
      </w:r>
      <w:r w:rsidR="004623D5">
        <w:rPr>
          <w:spacing w:val="-64"/>
          <w:sz w:val="24"/>
        </w:rPr>
        <w:t xml:space="preserve">  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erm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f such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debtedness.</w:t>
      </w:r>
    </w:p>
    <w:p w14:paraId="1BEC6208" w14:textId="158F6FDB" w:rsidR="007B1496" w:rsidRPr="00327BC0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9" w14:textId="369444DF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hanging="543"/>
        <w:rPr>
          <w:sz w:val="24"/>
        </w:rPr>
      </w:pPr>
      <w:r>
        <w:rPr>
          <w:spacing w:val="-1"/>
          <w:sz w:val="24"/>
        </w:rPr>
        <w:t xml:space="preserve"> </w:t>
      </w:r>
      <w:r w:rsidR="00EB4A09">
        <w:rPr>
          <w:spacing w:val="-1"/>
          <w:sz w:val="24"/>
        </w:rPr>
        <w:t>Provid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details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of</w:t>
      </w:r>
      <w:r w:rsidR="00EB4A09">
        <w:rPr>
          <w:sz w:val="24"/>
        </w:rPr>
        <w:t xml:space="preserve"> an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securities issued and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ption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warrants</w:t>
      </w:r>
      <w:r w:rsidR="00EB4A09">
        <w:rPr>
          <w:spacing w:val="-19"/>
          <w:sz w:val="24"/>
        </w:rPr>
        <w:t xml:space="preserve"> </w:t>
      </w:r>
      <w:r w:rsidR="00EB4A09">
        <w:rPr>
          <w:sz w:val="24"/>
        </w:rPr>
        <w:t>granted.</w:t>
      </w:r>
    </w:p>
    <w:p w14:paraId="1BEC620C" w14:textId="20F434EB" w:rsidR="007B1496" w:rsidRPr="0097510A" w:rsidRDefault="00EB4A09" w:rsidP="0097510A">
      <w:pPr>
        <w:pStyle w:val="Heading1"/>
        <w:tabs>
          <w:tab w:val="left" w:pos="360"/>
        </w:tabs>
        <w:spacing w:before="120" w:after="120" w:line="320" w:lineRule="exact"/>
        <w:ind w:left="662" w:hanging="212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2694"/>
        <w:gridCol w:w="1701"/>
        <w:gridCol w:w="3264"/>
      </w:tblGrid>
      <w:tr w:rsidR="007B1496" w14:paraId="1BEC6211" w14:textId="77777777" w:rsidTr="00E6229C">
        <w:trPr>
          <w:trHeight w:val="634"/>
        </w:trPr>
        <w:tc>
          <w:tcPr>
            <w:tcW w:w="1251" w:type="dxa"/>
          </w:tcPr>
          <w:p w14:paraId="1BEC620D" w14:textId="53C04DB6" w:rsidR="007B1496" w:rsidRDefault="00EB4A09" w:rsidP="00CB2B29">
            <w:pPr>
              <w:pStyle w:val="TableParagraph"/>
              <w:tabs>
                <w:tab w:val="left" w:pos="360"/>
              </w:tabs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694" w:type="dxa"/>
          </w:tcPr>
          <w:p w14:paraId="1BEC620E" w14:textId="77777777" w:rsidR="007B1496" w:rsidRDefault="00EB4A09" w:rsidP="00E6229C">
            <w:pPr>
              <w:pStyle w:val="TableParagraph"/>
              <w:tabs>
                <w:tab w:val="left" w:pos="360"/>
              </w:tabs>
              <w:spacing w:before="2" w:line="235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1701" w:type="dxa"/>
          </w:tcPr>
          <w:p w14:paraId="1BEC620F" w14:textId="5D4F6019" w:rsidR="007B1496" w:rsidRDefault="00EB4A09" w:rsidP="00E6229C">
            <w:pPr>
              <w:pStyle w:val="TableParagraph"/>
              <w:tabs>
                <w:tab w:val="left" w:pos="36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 w:rsidR="00E6229C">
              <w:rPr>
                <w:b/>
                <w:spacing w:val="-64"/>
                <w:sz w:val="24"/>
              </w:rPr>
              <w:t xml:space="preserve"> 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3264" w:type="dxa"/>
          </w:tcPr>
          <w:p w14:paraId="1BEC6210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 w:rsidTr="00E6229C">
        <w:trPr>
          <w:trHeight w:val="280"/>
        </w:trPr>
        <w:tc>
          <w:tcPr>
            <w:tcW w:w="1251" w:type="dxa"/>
          </w:tcPr>
          <w:p w14:paraId="1BEC6212" w14:textId="711106E2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</w:tcPr>
          <w:p w14:paraId="1BEC6213" w14:textId="1C973D22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</w:tcPr>
          <w:p w14:paraId="1BEC6214" w14:textId="42784FB9" w:rsidR="007B1496" w:rsidRPr="00DC0D44" w:rsidRDefault="007B1496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4" w:type="dxa"/>
          </w:tcPr>
          <w:p w14:paraId="1BEC6215" w14:textId="7D279E69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 w:rsidTr="00E6229C">
        <w:trPr>
          <w:trHeight w:val="280"/>
        </w:trPr>
        <w:tc>
          <w:tcPr>
            <w:tcW w:w="1251" w:type="dxa"/>
          </w:tcPr>
          <w:p w14:paraId="780040BF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</w:tcPr>
          <w:p w14:paraId="3CC0E34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</w:tcPr>
          <w:p w14:paraId="4EDB4F31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4" w:type="dxa"/>
          </w:tcPr>
          <w:p w14:paraId="4E79DA1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4F4A68">
      <w:pPr>
        <w:pStyle w:val="ListParagraph"/>
        <w:tabs>
          <w:tab w:val="left" w:pos="360"/>
        </w:tabs>
        <w:spacing w:before="93"/>
        <w:ind w:firstLine="0"/>
        <w:jc w:val="left"/>
        <w:rPr>
          <w:sz w:val="24"/>
        </w:rPr>
      </w:pPr>
    </w:p>
    <w:p w14:paraId="1BEC621D" w14:textId="7122EDC2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 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loan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r b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Related</w:t>
      </w:r>
      <w:r w:rsidR="00EB4A09">
        <w:rPr>
          <w:spacing w:val="-4"/>
          <w:sz w:val="24"/>
        </w:rPr>
        <w:t xml:space="preserve"> </w:t>
      </w:r>
      <w:r w:rsidR="00EB4A09">
        <w:rPr>
          <w:sz w:val="24"/>
        </w:rPr>
        <w:t>Persons.</w:t>
      </w:r>
    </w:p>
    <w:p w14:paraId="1BEC6220" w14:textId="77777777" w:rsidR="007B1496" w:rsidRDefault="007B1496" w:rsidP="004F4A68">
      <w:pPr>
        <w:pStyle w:val="BodyText"/>
        <w:tabs>
          <w:tab w:val="left" w:pos="360"/>
        </w:tabs>
        <w:spacing w:before="11"/>
        <w:rPr>
          <w:sz w:val="16"/>
        </w:rPr>
      </w:pP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0"/>
        <w:gridCol w:w="1530"/>
        <w:gridCol w:w="1440"/>
        <w:gridCol w:w="2075"/>
      </w:tblGrid>
      <w:tr w:rsidR="007B1496" w14:paraId="1BEC6225" w14:textId="77777777" w:rsidTr="00F2359E">
        <w:trPr>
          <w:trHeight w:val="395"/>
        </w:trPr>
        <w:tc>
          <w:tcPr>
            <w:tcW w:w="3870" w:type="dxa"/>
          </w:tcPr>
          <w:p w14:paraId="1BEC6221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530" w:type="dxa"/>
          </w:tcPr>
          <w:p w14:paraId="1BEC6222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40" w:type="dxa"/>
          </w:tcPr>
          <w:p w14:paraId="1BEC6223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2075" w:type="dxa"/>
          </w:tcPr>
          <w:p w14:paraId="1BEC6224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3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F2359E" w14:paraId="1BEC6231" w14:textId="77777777" w:rsidTr="00F2359E">
        <w:trPr>
          <w:trHeight w:val="2532"/>
        </w:trPr>
        <w:tc>
          <w:tcPr>
            <w:tcW w:w="3870" w:type="dxa"/>
          </w:tcPr>
          <w:p w14:paraId="6112A554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235D67CD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530" w:type="dxa"/>
          </w:tcPr>
          <w:p w14:paraId="0092BEED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8B32BD1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CA4C0BA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47826FB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72044390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0"/>
              <w:rPr>
                <w:sz w:val="27"/>
              </w:rPr>
            </w:pPr>
          </w:p>
          <w:p w14:paraId="1BEC622B" w14:textId="28A0D483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40" w:type="dxa"/>
          </w:tcPr>
          <w:p w14:paraId="1718EF1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3298C6EE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A146B2F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BEC622F" w14:textId="6C60B1EE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2075" w:type="dxa"/>
          </w:tcPr>
          <w:p w14:paraId="1BEC6230" w14:textId="5496D8B8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  <w:tr w:rsidR="00F2359E" w14:paraId="256EC768" w14:textId="77777777" w:rsidTr="00F2359E">
        <w:trPr>
          <w:trHeight w:val="1408"/>
        </w:trPr>
        <w:tc>
          <w:tcPr>
            <w:tcW w:w="3870" w:type="dxa"/>
          </w:tcPr>
          <w:p w14:paraId="17B06262" w14:textId="5FE86BE1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  <w:u w:val="thick"/>
              </w:rPr>
            </w:pPr>
          </w:p>
        </w:tc>
        <w:tc>
          <w:tcPr>
            <w:tcW w:w="1530" w:type="dxa"/>
          </w:tcPr>
          <w:p w14:paraId="64BB1893" w14:textId="2C2D4623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1440" w:type="dxa"/>
          </w:tcPr>
          <w:p w14:paraId="78AAAA79" w14:textId="46D9CA28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2075" w:type="dxa"/>
          </w:tcPr>
          <w:p w14:paraId="465AD373" w14:textId="5A5D42D5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</w:p>
        </w:tc>
      </w:tr>
    </w:tbl>
    <w:p w14:paraId="1BEC6242" w14:textId="77777777" w:rsidR="007B1496" w:rsidRDefault="007B1496" w:rsidP="004F4A68">
      <w:pPr>
        <w:pStyle w:val="BodyText"/>
        <w:tabs>
          <w:tab w:val="left" w:pos="360"/>
        </w:tabs>
        <w:spacing w:before="1"/>
        <w:rPr>
          <w:sz w:val="23"/>
        </w:rPr>
      </w:pPr>
    </w:p>
    <w:p w14:paraId="1BEC6244" w14:textId="72D338FE" w:rsidR="007B1496" w:rsidRPr="007C48C7" w:rsidRDefault="002378E3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change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irectors,</w:t>
      </w:r>
      <w:r w:rsidR="00EB4A09">
        <w:rPr>
          <w:spacing w:val="-4"/>
          <w:sz w:val="24"/>
        </w:rPr>
        <w:t xml:space="preserve"> </w:t>
      </w:r>
      <w:proofErr w:type="gramStart"/>
      <w:r w:rsidR="00EB4A09">
        <w:rPr>
          <w:sz w:val="24"/>
        </w:rPr>
        <w:t>officers</w:t>
      </w:r>
      <w:proofErr w:type="gramEnd"/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committee</w:t>
      </w:r>
      <w:r w:rsidR="00EB4A09">
        <w:rPr>
          <w:spacing w:val="-16"/>
          <w:sz w:val="24"/>
        </w:rPr>
        <w:t xml:space="preserve"> </w:t>
      </w:r>
      <w:r w:rsidR="00EB4A09">
        <w:rPr>
          <w:sz w:val="24"/>
        </w:rPr>
        <w:t>members.</w:t>
      </w:r>
    </w:p>
    <w:p w14:paraId="1BEC6245" w14:textId="4D6FAA1C" w:rsidR="007B1496" w:rsidRDefault="00541974" w:rsidP="00640AD3">
      <w:pPr>
        <w:pStyle w:val="Heading1"/>
        <w:tabs>
          <w:tab w:val="left" w:pos="360"/>
        </w:tabs>
        <w:spacing w:before="120" w:after="120" w:line="320" w:lineRule="atLeast"/>
        <w:ind w:left="706" w:hanging="346"/>
      </w:pPr>
      <w:r>
        <w:t>None</w:t>
      </w:r>
    </w:p>
    <w:p w14:paraId="1BEC6247" w14:textId="2C3E511A" w:rsidR="007B1496" w:rsidRPr="007C48C7" w:rsidRDefault="002378E3" w:rsidP="00640AD3">
      <w:pPr>
        <w:pStyle w:val="ListParagraph"/>
        <w:numPr>
          <w:ilvl w:val="0"/>
          <w:numId w:val="2"/>
        </w:numPr>
        <w:tabs>
          <w:tab w:val="left" w:pos="360"/>
        </w:tabs>
        <w:spacing w:before="219" w:line="242" w:lineRule="auto"/>
        <w:ind w:left="360" w:hanging="24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iscus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which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likel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mpact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ssuer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cluding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proofErr w:type="gramStart"/>
      <w:r w:rsidR="00EB4A09">
        <w:rPr>
          <w:sz w:val="24"/>
        </w:rPr>
        <w:t>the</w:t>
      </w:r>
      <w:r w:rsidR="00AF6E49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EB4A09">
        <w:rPr>
          <w:sz w:val="24"/>
        </w:rPr>
        <w:t>Issuer’s</w:t>
      </w:r>
      <w:proofErr w:type="gramEnd"/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market(s)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political/regulator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.</w:t>
      </w:r>
    </w:p>
    <w:p w14:paraId="70FFD187" w14:textId="62416A97" w:rsidR="00CE4F41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360"/>
        <w:jc w:val="both"/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</w:t>
      </w:r>
      <w:r w:rsidR="00342046">
        <w:t>.</w:t>
      </w:r>
    </w:p>
    <w:p w14:paraId="1BEC624C" w14:textId="613D419A" w:rsidR="007B1496" w:rsidRPr="00AD2620" w:rsidRDefault="00107E5B" w:rsidP="008A47C1">
      <w:pPr>
        <w:spacing w:before="240" w:after="120" w:line="320" w:lineRule="exact"/>
        <w:ind w:firstLine="90"/>
        <w:rPr>
          <w:b/>
          <w:sz w:val="24"/>
        </w:rPr>
      </w:pPr>
      <w:r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E" w14:textId="2DB510E8" w:rsidR="007B1496" w:rsidRPr="00402615" w:rsidRDefault="00EB4A09" w:rsidP="004F4A68">
      <w:pPr>
        <w:pStyle w:val="BodyText"/>
        <w:spacing w:before="120" w:after="120" w:line="320" w:lineRule="exact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F" w14:textId="77777777" w:rsidR="007B1496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2" w14:textId="71708F3A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As of the date hereof there</w:t>
      </w:r>
      <w:r w:rsidR="0093502E">
        <w:rPr>
          <w:sz w:val="24"/>
        </w:rPr>
        <w:t xml:space="preserve"> were</w:t>
      </w:r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4" w14:textId="64CC6BAB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</w:t>
      </w:r>
      <w:proofErr w:type="gramStart"/>
      <w:r>
        <w:rPr>
          <w:sz w:val="24"/>
        </w:rPr>
        <w:t>is in compliance</w:t>
      </w:r>
      <w:r w:rsidR="00CF692C">
        <w:rPr>
          <w:sz w:val="24"/>
        </w:rPr>
        <w:t xml:space="preserve"> </w:t>
      </w:r>
      <w:r>
        <w:rPr>
          <w:sz w:val="24"/>
        </w:rPr>
        <w:t>with</w:t>
      </w:r>
      <w:proofErr w:type="gramEnd"/>
      <w:r>
        <w:rPr>
          <w:sz w:val="24"/>
        </w:rPr>
        <w:t xml:space="preserve">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</w:t>
      </w:r>
      <w:r w:rsidR="00CF692C">
        <w:rPr>
          <w:sz w:val="24"/>
        </w:rPr>
        <w:t xml:space="preserve"> </w:t>
      </w:r>
      <w:r>
        <w:rPr>
          <w:sz w:val="24"/>
        </w:rPr>
        <w:t>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5" w14:textId="77777777" w:rsidR="007B1496" w:rsidRDefault="00EB4A09" w:rsidP="00640AD3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spacing w:before="120" w:after="120" w:line="320" w:lineRule="exact"/>
        <w:ind w:left="360" w:hanging="244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7" w14:textId="77777777" w:rsidR="007B1496" w:rsidRDefault="007B1496" w:rsidP="004F4A68">
      <w:pPr>
        <w:pStyle w:val="BodyText"/>
        <w:spacing w:before="10"/>
        <w:rPr>
          <w:sz w:val="16"/>
        </w:rPr>
      </w:pPr>
    </w:p>
    <w:p w14:paraId="1BEC6258" w14:textId="68E7F9EA" w:rsidR="007B1496" w:rsidRPr="00541974" w:rsidRDefault="00EB4A09" w:rsidP="004F4A68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lastRenderedPageBreak/>
        <w:t>Dated:</w:t>
      </w:r>
      <w:r w:rsidR="006E34D3" w:rsidRPr="006E34D3">
        <w:rPr>
          <w:u w:val="single"/>
        </w:rPr>
        <w:t xml:space="preserve"> </w:t>
      </w:r>
      <w:r w:rsidR="00AF128F">
        <w:rPr>
          <w:u w:val="single"/>
        </w:rPr>
        <w:t>May</w:t>
      </w:r>
      <w:r w:rsidR="003B254F">
        <w:rPr>
          <w:u w:val="single"/>
        </w:rPr>
        <w:t xml:space="preserve"> 0</w:t>
      </w:r>
      <w:r w:rsidR="00AF128F">
        <w:rPr>
          <w:u w:val="single"/>
        </w:rPr>
        <w:t>3</w:t>
      </w:r>
      <w:r w:rsidRPr="00B742CA">
        <w:rPr>
          <w:u w:val="single"/>
        </w:rPr>
        <w:t>, 202</w:t>
      </w:r>
      <w:r w:rsidR="004D28BE">
        <w:rPr>
          <w:u w:val="single"/>
        </w:rPr>
        <w:t>3</w:t>
      </w:r>
    </w:p>
    <w:p w14:paraId="115D95BA" w14:textId="77777777" w:rsidR="005273DD" w:rsidRDefault="005273DD" w:rsidP="00860767">
      <w:pPr>
        <w:pStyle w:val="BodyText"/>
        <w:tabs>
          <w:tab w:val="left" w:pos="9224"/>
        </w:tabs>
        <w:rPr>
          <w:u w:val="single"/>
        </w:rPr>
      </w:pPr>
    </w:p>
    <w:p w14:paraId="002E0777" w14:textId="454F6926" w:rsidR="005273DD" w:rsidRDefault="006E34D3" w:rsidP="00967B3E">
      <w:pPr>
        <w:pStyle w:val="BodyText"/>
        <w:spacing w:line="320" w:lineRule="exact"/>
        <w:ind w:left="144"/>
      </w:pPr>
      <w:r>
        <w:rPr>
          <w:u w:val="single"/>
        </w:rPr>
        <w:t>Peili Miao</w:t>
      </w:r>
    </w:p>
    <w:p w14:paraId="1BEC6259" w14:textId="73F7B029" w:rsidR="007B1496" w:rsidRDefault="00EB4A09" w:rsidP="00967B3E">
      <w:pPr>
        <w:pStyle w:val="BodyText"/>
        <w:spacing w:line="320" w:lineRule="exact"/>
        <w:ind w:left="144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 w:rsidP="00860767">
      <w:pPr>
        <w:pStyle w:val="BodyText"/>
        <w:tabs>
          <w:tab w:val="left" w:pos="9224"/>
        </w:tabs>
      </w:pPr>
    </w:p>
    <w:p w14:paraId="1BEC625A" w14:textId="58BF7FAF" w:rsidR="007B1496" w:rsidRDefault="00EB4A09" w:rsidP="00967B3E">
      <w:pPr>
        <w:spacing w:line="320" w:lineRule="exact"/>
        <w:ind w:left="144"/>
        <w:rPr>
          <w:sz w:val="24"/>
        </w:rPr>
      </w:pPr>
      <w:r w:rsidRPr="000C7292">
        <w:rPr>
          <w:rFonts w:ascii="Times New Roman"/>
          <w:iCs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967B3E">
      <w:pPr>
        <w:pStyle w:val="BodyText"/>
        <w:spacing w:line="320" w:lineRule="exact"/>
        <w:ind w:left="144"/>
      </w:pPr>
      <w:r>
        <w:t>Signature</w:t>
      </w:r>
    </w:p>
    <w:p w14:paraId="1BEC625C" w14:textId="77777777" w:rsidR="007B1496" w:rsidRDefault="007B1496" w:rsidP="004F4A68">
      <w:pPr>
        <w:pStyle w:val="BodyText"/>
        <w:spacing w:before="2"/>
        <w:ind w:left="142"/>
      </w:pPr>
    </w:p>
    <w:p w14:paraId="5CD6A986" w14:textId="77777777" w:rsidR="000C18C8" w:rsidRDefault="00EB4A09" w:rsidP="00967B3E">
      <w:pPr>
        <w:pStyle w:val="BodyText"/>
        <w:tabs>
          <w:tab w:val="left" w:pos="9224"/>
        </w:tabs>
        <w:spacing w:line="320" w:lineRule="exact"/>
        <w:ind w:left="144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967B3E">
      <w:pPr>
        <w:pStyle w:val="BodyText"/>
        <w:tabs>
          <w:tab w:val="left" w:pos="9224"/>
        </w:tabs>
        <w:spacing w:line="320" w:lineRule="exact"/>
        <w:ind w:left="144"/>
      </w:pPr>
      <w:r>
        <w:t>Official Capacity</w:t>
      </w:r>
    </w:p>
    <w:p w14:paraId="1BEC625E" w14:textId="77777777" w:rsidR="007B1496" w:rsidRDefault="007B1496" w:rsidP="004F4A68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44"/>
        <w:gridCol w:w="2610"/>
        <w:gridCol w:w="2902"/>
      </w:tblGrid>
      <w:tr w:rsidR="007B1496" w14:paraId="1BEC6262" w14:textId="77777777" w:rsidTr="7AC4A595">
        <w:trPr>
          <w:trHeight w:val="281"/>
        </w:trPr>
        <w:tc>
          <w:tcPr>
            <w:tcW w:w="4344" w:type="dxa"/>
            <w:tcBorders>
              <w:bottom w:val="nil"/>
            </w:tcBorders>
          </w:tcPr>
          <w:p w14:paraId="1BEC625F" w14:textId="77777777" w:rsidR="007B1496" w:rsidRDefault="00EB4A09" w:rsidP="004F4A68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2610" w:type="dxa"/>
            <w:tcBorders>
              <w:bottom w:val="nil"/>
            </w:tcBorders>
          </w:tcPr>
          <w:p w14:paraId="1BEC6260" w14:textId="5DB04CEB" w:rsidR="007B1496" w:rsidRDefault="007B1496" w:rsidP="004F4A68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</w:p>
        </w:tc>
        <w:tc>
          <w:tcPr>
            <w:tcW w:w="2902" w:type="dxa"/>
            <w:tcBorders>
              <w:bottom w:val="nil"/>
            </w:tcBorders>
          </w:tcPr>
          <w:p w14:paraId="1BEC6261" w14:textId="16DDC6B0" w:rsidR="007B1496" w:rsidRDefault="007B1496" w:rsidP="004F4A68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</w:p>
        </w:tc>
      </w:tr>
      <w:tr w:rsidR="007B1496" w14:paraId="1BEC6266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3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4" w14:textId="16FAD501" w:rsidR="007B1496" w:rsidRDefault="00C0547C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 End</w:t>
            </w:r>
            <w:r w:rsidR="005E42A1">
              <w:rPr>
                <w:sz w:val="24"/>
              </w:rPr>
              <w:t>ing</w:t>
            </w:r>
            <w:r w:rsidR="003F6605">
              <w:rPr>
                <w:sz w:val="24"/>
              </w:rPr>
              <w:t>: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551C1771" w:rsidR="007B1496" w:rsidRDefault="00C0547C" w:rsidP="004F4A68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A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7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8" w14:textId="638FE24C" w:rsidR="007B1496" w:rsidRDefault="008D3DD5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</w:t>
            </w:r>
            <w:r w:rsidR="006A1F61">
              <w:rPr>
                <w:sz w:val="24"/>
              </w:rPr>
              <w:t>April</w:t>
            </w:r>
            <w:r>
              <w:rPr>
                <w:sz w:val="24"/>
              </w:rPr>
              <w:t xml:space="preserve"> 3</w:t>
            </w:r>
            <w:r w:rsidR="006A1F61">
              <w:rPr>
                <w:sz w:val="24"/>
              </w:rPr>
              <w:t>0</w:t>
            </w:r>
            <w:r>
              <w:rPr>
                <w:sz w:val="24"/>
              </w:rPr>
              <w:t>,</w:t>
            </w:r>
            <w:r w:rsidR="004356FF">
              <w:rPr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06ACB818" w:rsidR="007B1496" w:rsidRDefault="002F3CE0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AD41B5">
              <w:rPr>
                <w:sz w:val="24"/>
              </w:rPr>
              <w:t xml:space="preserve"> </w:t>
            </w:r>
            <w:r w:rsidR="006A1F61">
              <w:rPr>
                <w:sz w:val="24"/>
              </w:rPr>
              <w:t>May</w:t>
            </w:r>
            <w:r w:rsidR="003B254F">
              <w:rPr>
                <w:sz w:val="24"/>
              </w:rPr>
              <w:t xml:space="preserve"> 0</w:t>
            </w:r>
            <w:r w:rsidR="006A1F61">
              <w:rPr>
                <w:sz w:val="24"/>
              </w:rPr>
              <w:t>3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E00428">
              <w:rPr>
                <w:sz w:val="24"/>
              </w:rPr>
              <w:t>3</w:t>
            </w:r>
          </w:p>
        </w:tc>
      </w:tr>
      <w:tr w:rsidR="007B1496" w14:paraId="1BEC6270" w14:textId="77777777" w:rsidTr="7AC4A595">
        <w:trPr>
          <w:trHeight w:val="557"/>
        </w:trPr>
        <w:tc>
          <w:tcPr>
            <w:tcW w:w="9856" w:type="dxa"/>
            <w:gridSpan w:val="3"/>
          </w:tcPr>
          <w:p w14:paraId="1BEC626F" w14:textId="52D05F3C" w:rsidR="007B1496" w:rsidRPr="004410AB" w:rsidRDefault="00EB4A09" w:rsidP="00D6093F">
            <w:pPr>
              <w:pStyle w:val="TableParagraph"/>
              <w:spacing w:line="270" w:lineRule="atLeas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="00D6093F">
              <w:rPr>
                <w:sz w:val="24"/>
              </w:rPr>
              <w:t>:1</w:t>
            </w:r>
            <w:r w:rsidRPr="004410AB">
              <w:rPr>
                <w:sz w:val="24"/>
              </w:rPr>
              <w:t>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7AC4A595">
        <w:trPr>
          <w:trHeight w:val="280"/>
        </w:trPr>
        <w:tc>
          <w:tcPr>
            <w:tcW w:w="4344" w:type="dxa"/>
            <w:tcBorders>
              <w:bottom w:val="nil"/>
            </w:tcBorders>
          </w:tcPr>
          <w:p w14:paraId="0ADF073E" w14:textId="77777777" w:rsidR="007B1496" w:rsidRDefault="00EB4A09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  <w:p w14:paraId="198A8288" w14:textId="43A11944" w:rsidR="009F0B7A" w:rsidRPr="009F0B7A" w:rsidRDefault="009F0B7A" w:rsidP="004F4A68">
            <w:pPr>
              <w:pStyle w:val="TableParagraph"/>
              <w:spacing w:line="261" w:lineRule="exact"/>
              <w:ind w:left="150"/>
              <w:rPr>
                <w:sz w:val="24"/>
                <w:szCs w:val="24"/>
              </w:rPr>
            </w:pPr>
            <w:r w:rsidRPr="009F0B7A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Pickering, ON L1W 2Y7</w:t>
            </w:r>
            <w:r w:rsidRPr="009F0B7A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BEC6271" w14:textId="70C9DAE2" w:rsidR="00217253" w:rsidRPr="004410AB" w:rsidRDefault="00217253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7BB3421C" w14:textId="77777777" w:rsidR="007B1496" w:rsidRDefault="00EB4A09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2" w14:textId="4DC8869F" w:rsidR="003F6605" w:rsidRPr="004410AB" w:rsidRDefault="003F6605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>
              <w:rPr>
                <w:sz w:val="24"/>
              </w:rPr>
              <w:t>(905)492-8420</w:t>
            </w:r>
          </w:p>
        </w:tc>
        <w:tc>
          <w:tcPr>
            <w:tcW w:w="2902" w:type="dxa"/>
            <w:tcBorders>
              <w:bottom w:val="nil"/>
            </w:tcBorders>
          </w:tcPr>
          <w:p w14:paraId="0337457B" w14:textId="77777777" w:rsidR="007B1496" w:rsidRDefault="00EB4A09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3" w14:textId="55DE150B" w:rsidR="003F6605" w:rsidRPr="004410AB" w:rsidRDefault="003F6605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>
              <w:rPr>
                <w:sz w:val="24"/>
              </w:rPr>
              <w:t>(844)</w:t>
            </w:r>
            <w:r w:rsidR="00D73797">
              <w:rPr>
                <w:sz w:val="24"/>
              </w:rPr>
              <w:t>696-3349</w:t>
            </w:r>
          </w:p>
        </w:tc>
      </w:tr>
      <w:tr w:rsidR="007B1496" w14:paraId="1BEC627D" w14:textId="77777777" w:rsidTr="7AC4A595">
        <w:trPr>
          <w:trHeight w:val="828"/>
        </w:trPr>
        <w:tc>
          <w:tcPr>
            <w:tcW w:w="4344" w:type="dxa"/>
          </w:tcPr>
          <w:p w14:paraId="77E3B515" w14:textId="7F14CADC" w:rsidR="002B2FE3" w:rsidRDefault="00EB4A09" w:rsidP="7AC4A595">
            <w:pPr>
              <w:pStyle w:val="TableParagraph"/>
              <w:spacing w:before="2"/>
              <w:ind w:left="150"/>
              <w:rPr>
                <w:spacing w:val="-64"/>
                <w:sz w:val="24"/>
                <w:szCs w:val="24"/>
              </w:rPr>
            </w:pPr>
            <w:r w:rsidRPr="7AC4A595">
              <w:rPr>
                <w:sz w:val="24"/>
                <w:szCs w:val="24"/>
              </w:rPr>
              <w:t xml:space="preserve">Contact </w:t>
            </w:r>
            <w:proofErr w:type="gramStart"/>
            <w:r w:rsidRPr="7AC4A595">
              <w:rPr>
                <w:sz w:val="24"/>
                <w:szCs w:val="24"/>
              </w:rPr>
              <w:t>Name</w:t>
            </w:r>
            <w:r w:rsidRPr="7AC4A595">
              <w:rPr>
                <w:spacing w:val="-64"/>
                <w:sz w:val="24"/>
                <w:szCs w:val="24"/>
              </w:rPr>
              <w:t xml:space="preserve"> </w:t>
            </w:r>
            <w:r w:rsidR="274DA226" w:rsidRPr="7AC4A595">
              <w:rPr>
                <w:spacing w:val="-64"/>
                <w:sz w:val="24"/>
                <w:szCs w:val="24"/>
              </w:rPr>
              <w:t>:</w:t>
            </w:r>
            <w:proofErr w:type="gramEnd"/>
          </w:p>
          <w:p w14:paraId="1BEC627A" w14:textId="63456294" w:rsidR="007B1496" w:rsidRDefault="00C74C17" w:rsidP="004F4A68">
            <w:pPr>
              <w:pStyle w:val="TableParagraph"/>
              <w:spacing w:before="2"/>
              <w:ind w:left="150"/>
              <w:rPr>
                <w:sz w:val="24"/>
              </w:rPr>
            </w:pPr>
            <w:r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>
              <w:rPr>
                <w:sz w:val="24"/>
              </w:rPr>
              <w:t xml:space="preserve"> Miao</w:t>
            </w:r>
          </w:p>
        </w:tc>
        <w:tc>
          <w:tcPr>
            <w:tcW w:w="2610" w:type="dxa"/>
          </w:tcPr>
          <w:p w14:paraId="1F066A4C" w14:textId="5F847597" w:rsidR="002B2FE3" w:rsidRDefault="00EB4A09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="005E42A1">
              <w:rPr>
                <w:sz w:val="24"/>
              </w:rPr>
              <w:t>:</w:t>
            </w:r>
            <w:r w:rsidRPr="00C74C17">
              <w:rPr>
                <w:sz w:val="24"/>
              </w:rPr>
              <w:t xml:space="preserve"> </w:t>
            </w:r>
          </w:p>
          <w:p w14:paraId="1BEC627B" w14:textId="75A6E75A" w:rsidR="007B1496" w:rsidRDefault="00C74C17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 w:rsidP="004F4A68">
            <w:pPr>
              <w:pStyle w:val="TableParagraph"/>
              <w:spacing w:before="2"/>
              <w:ind w:left="14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7AC4A595">
        <w:trPr>
          <w:trHeight w:val="560"/>
        </w:trPr>
        <w:tc>
          <w:tcPr>
            <w:tcW w:w="4344" w:type="dxa"/>
          </w:tcPr>
          <w:p w14:paraId="4ABEFB03" w14:textId="76BAB425" w:rsidR="007B1496" w:rsidRDefault="00EB4A09" w:rsidP="004F4A68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 w:rsidP="004F4A68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5512" w:type="dxa"/>
            <w:gridSpan w:val="2"/>
          </w:tcPr>
          <w:p w14:paraId="1BEC627F" w14:textId="77777777" w:rsidR="007B1496" w:rsidRDefault="00EB4A09" w:rsidP="004F4A68">
            <w:pPr>
              <w:pStyle w:val="TableParagraph"/>
              <w:spacing w:line="276" w:lineRule="exact"/>
              <w:ind w:left="153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0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 w:rsidP="004F4A68"/>
    <w:sectPr w:rsidR="00EB4A09" w:rsidSect="00223E2C">
      <w:headerReference w:type="default" r:id="rId11"/>
      <w:footerReference w:type="default" r:id="rId12"/>
      <w:pgSz w:w="12240" w:h="15840"/>
      <w:pgMar w:top="941" w:right="1349" w:bottom="1559" w:left="1400" w:header="731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3D07A" w14:textId="77777777" w:rsidR="001D3913" w:rsidRDefault="001D3913">
      <w:r>
        <w:separator/>
      </w:r>
    </w:p>
  </w:endnote>
  <w:endnote w:type="continuationSeparator" w:id="0">
    <w:p w14:paraId="37FA4DA1" w14:textId="77777777" w:rsidR="001D3913" w:rsidRDefault="001D3913">
      <w:r>
        <w:continuationSeparator/>
      </w:r>
    </w:p>
  </w:endnote>
  <w:endnote w:type="continuationNotice" w:id="1">
    <w:p w14:paraId="25152563" w14:textId="77777777" w:rsidR="001D3913" w:rsidRDefault="001D3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AB3DB2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F6DE3" w14:textId="77777777" w:rsidR="001D3913" w:rsidRDefault="001D3913">
      <w:r>
        <w:separator/>
      </w:r>
    </w:p>
  </w:footnote>
  <w:footnote w:type="continuationSeparator" w:id="0">
    <w:p w14:paraId="6E4126B4" w14:textId="77777777" w:rsidR="001D3913" w:rsidRDefault="001D3913">
      <w:r>
        <w:continuationSeparator/>
      </w:r>
    </w:p>
  </w:footnote>
  <w:footnote w:type="continuationNotice" w:id="1">
    <w:p w14:paraId="6C18E0DC" w14:textId="77777777" w:rsidR="001D3913" w:rsidRDefault="001D3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AB3DB2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27.7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716F96CF" w:rsidR="007B1496" w:rsidRDefault="00AF128F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April</w:t>
                </w:r>
                <w:r w:rsidR="006D6E5A">
                  <w:rPr>
                    <w:rFonts w:ascii="Times New Roman"/>
                    <w:spacing w:val="-3"/>
                    <w:sz w:val="20"/>
                  </w:rPr>
                  <w:t xml:space="preserve"> 3</w:t>
                </w:r>
                <w:r>
                  <w:rPr>
                    <w:rFonts w:ascii="Times New Roman"/>
                    <w:spacing w:val="-3"/>
                    <w:sz w:val="20"/>
                  </w:rPr>
                  <w:t>0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</w:t>
                </w:r>
                <w:r w:rsidR="008D5957">
                  <w:rPr>
                    <w:rFonts w:ascii="Times New Roman"/>
                    <w:spacing w:val="-3"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7FE3D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2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3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6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7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5"/>
  </w:num>
  <w:num w:numId="2" w16cid:durableId="91977445">
    <w:abstractNumId w:val="4"/>
  </w:num>
  <w:num w:numId="3" w16cid:durableId="761218501">
    <w:abstractNumId w:val="7"/>
  </w:num>
  <w:num w:numId="4" w16cid:durableId="1253977072">
    <w:abstractNumId w:val="3"/>
  </w:num>
  <w:num w:numId="5" w16cid:durableId="1066756181">
    <w:abstractNumId w:val="6"/>
  </w:num>
  <w:num w:numId="6" w16cid:durableId="453983864">
    <w:abstractNumId w:val="1"/>
  </w:num>
  <w:num w:numId="7" w16cid:durableId="2085297432">
    <w:abstractNumId w:val="2"/>
  </w:num>
  <w:num w:numId="8" w16cid:durableId="1015111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tKgFACfsPOMtAAAA"/>
  </w:docVars>
  <w:rsids>
    <w:rsidRoot w:val="007B1496"/>
    <w:rsid w:val="000010AA"/>
    <w:rsid w:val="00001266"/>
    <w:rsid w:val="00007AAE"/>
    <w:rsid w:val="00016FB7"/>
    <w:rsid w:val="00017814"/>
    <w:rsid w:val="0001785E"/>
    <w:rsid w:val="0002038E"/>
    <w:rsid w:val="00020D13"/>
    <w:rsid w:val="000241BD"/>
    <w:rsid w:val="00024FA1"/>
    <w:rsid w:val="00027538"/>
    <w:rsid w:val="000279E5"/>
    <w:rsid w:val="00032BDD"/>
    <w:rsid w:val="00033C83"/>
    <w:rsid w:val="00037DDB"/>
    <w:rsid w:val="00040DBB"/>
    <w:rsid w:val="00041F7D"/>
    <w:rsid w:val="00042EC7"/>
    <w:rsid w:val="0004541E"/>
    <w:rsid w:val="0004566E"/>
    <w:rsid w:val="00050A83"/>
    <w:rsid w:val="00050C15"/>
    <w:rsid w:val="00050D26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0D90"/>
    <w:rsid w:val="000812CF"/>
    <w:rsid w:val="00081594"/>
    <w:rsid w:val="00085F21"/>
    <w:rsid w:val="00090D85"/>
    <w:rsid w:val="0009165C"/>
    <w:rsid w:val="00093DAF"/>
    <w:rsid w:val="000969DB"/>
    <w:rsid w:val="00096BA6"/>
    <w:rsid w:val="00097328"/>
    <w:rsid w:val="000A016B"/>
    <w:rsid w:val="000B0E2D"/>
    <w:rsid w:val="000C0679"/>
    <w:rsid w:val="000C0F59"/>
    <w:rsid w:val="000C18C8"/>
    <w:rsid w:val="000C3B07"/>
    <w:rsid w:val="000C6765"/>
    <w:rsid w:val="000C6BEC"/>
    <w:rsid w:val="000C7292"/>
    <w:rsid w:val="000D4472"/>
    <w:rsid w:val="000D467D"/>
    <w:rsid w:val="000E4195"/>
    <w:rsid w:val="000F00B4"/>
    <w:rsid w:val="000F0634"/>
    <w:rsid w:val="000F1B31"/>
    <w:rsid w:val="000F2E81"/>
    <w:rsid w:val="000F533E"/>
    <w:rsid w:val="000F5D1E"/>
    <w:rsid w:val="000F70B2"/>
    <w:rsid w:val="00101341"/>
    <w:rsid w:val="0010227D"/>
    <w:rsid w:val="001023E2"/>
    <w:rsid w:val="001030E7"/>
    <w:rsid w:val="00107E5B"/>
    <w:rsid w:val="00110BBB"/>
    <w:rsid w:val="00111600"/>
    <w:rsid w:val="00111DB2"/>
    <w:rsid w:val="001132E7"/>
    <w:rsid w:val="00120B2D"/>
    <w:rsid w:val="00120C74"/>
    <w:rsid w:val="001235E1"/>
    <w:rsid w:val="0012651B"/>
    <w:rsid w:val="00131CBE"/>
    <w:rsid w:val="00132ADC"/>
    <w:rsid w:val="001346E3"/>
    <w:rsid w:val="001349D2"/>
    <w:rsid w:val="00134A4E"/>
    <w:rsid w:val="001358D9"/>
    <w:rsid w:val="001362FA"/>
    <w:rsid w:val="0013699B"/>
    <w:rsid w:val="00137FBB"/>
    <w:rsid w:val="00143584"/>
    <w:rsid w:val="001443F3"/>
    <w:rsid w:val="0014666A"/>
    <w:rsid w:val="00150445"/>
    <w:rsid w:val="001518DD"/>
    <w:rsid w:val="001551BA"/>
    <w:rsid w:val="0015562A"/>
    <w:rsid w:val="00156DAF"/>
    <w:rsid w:val="00157330"/>
    <w:rsid w:val="0015784B"/>
    <w:rsid w:val="00162332"/>
    <w:rsid w:val="00162975"/>
    <w:rsid w:val="00162CE3"/>
    <w:rsid w:val="00164B1E"/>
    <w:rsid w:val="00165509"/>
    <w:rsid w:val="00165DD2"/>
    <w:rsid w:val="00166CFA"/>
    <w:rsid w:val="00174E2A"/>
    <w:rsid w:val="00177013"/>
    <w:rsid w:val="00180F99"/>
    <w:rsid w:val="00181F1D"/>
    <w:rsid w:val="00182983"/>
    <w:rsid w:val="00184126"/>
    <w:rsid w:val="0018428C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5941"/>
    <w:rsid w:val="001A793E"/>
    <w:rsid w:val="001A7D84"/>
    <w:rsid w:val="001B27ED"/>
    <w:rsid w:val="001B753A"/>
    <w:rsid w:val="001B767B"/>
    <w:rsid w:val="001C0E29"/>
    <w:rsid w:val="001C1D79"/>
    <w:rsid w:val="001C74A0"/>
    <w:rsid w:val="001D024A"/>
    <w:rsid w:val="001D17F8"/>
    <w:rsid w:val="001D1E7B"/>
    <w:rsid w:val="001D3913"/>
    <w:rsid w:val="001D5046"/>
    <w:rsid w:val="001E5CCB"/>
    <w:rsid w:val="001E6565"/>
    <w:rsid w:val="001E7BC6"/>
    <w:rsid w:val="001F3015"/>
    <w:rsid w:val="001F3406"/>
    <w:rsid w:val="001F437C"/>
    <w:rsid w:val="001F6C7F"/>
    <w:rsid w:val="001F76A8"/>
    <w:rsid w:val="001F7F37"/>
    <w:rsid w:val="002029BC"/>
    <w:rsid w:val="0020544C"/>
    <w:rsid w:val="00206624"/>
    <w:rsid w:val="002101AD"/>
    <w:rsid w:val="002102DB"/>
    <w:rsid w:val="00217253"/>
    <w:rsid w:val="00220AA5"/>
    <w:rsid w:val="00223E2C"/>
    <w:rsid w:val="002256D4"/>
    <w:rsid w:val="002303A2"/>
    <w:rsid w:val="00231439"/>
    <w:rsid w:val="00231F45"/>
    <w:rsid w:val="002327C6"/>
    <w:rsid w:val="00232CC7"/>
    <w:rsid w:val="00233E09"/>
    <w:rsid w:val="002373CB"/>
    <w:rsid w:val="002378E3"/>
    <w:rsid w:val="00244FAE"/>
    <w:rsid w:val="00251641"/>
    <w:rsid w:val="00255B49"/>
    <w:rsid w:val="0025710D"/>
    <w:rsid w:val="00263ACA"/>
    <w:rsid w:val="00263DBB"/>
    <w:rsid w:val="00267A8D"/>
    <w:rsid w:val="00270F72"/>
    <w:rsid w:val="00271181"/>
    <w:rsid w:val="0027631A"/>
    <w:rsid w:val="00277D94"/>
    <w:rsid w:val="00281297"/>
    <w:rsid w:val="00282102"/>
    <w:rsid w:val="00283932"/>
    <w:rsid w:val="002934E0"/>
    <w:rsid w:val="00293A35"/>
    <w:rsid w:val="002961FC"/>
    <w:rsid w:val="002A19C0"/>
    <w:rsid w:val="002A5553"/>
    <w:rsid w:val="002A5F5C"/>
    <w:rsid w:val="002B2FE3"/>
    <w:rsid w:val="002B6EA4"/>
    <w:rsid w:val="002B71AF"/>
    <w:rsid w:val="002C022E"/>
    <w:rsid w:val="002C18AA"/>
    <w:rsid w:val="002C220B"/>
    <w:rsid w:val="002C30F1"/>
    <w:rsid w:val="002C3142"/>
    <w:rsid w:val="002C3F77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3D82"/>
    <w:rsid w:val="003049AE"/>
    <w:rsid w:val="00305C3A"/>
    <w:rsid w:val="00307EBF"/>
    <w:rsid w:val="003119C7"/>
    <w:rsid w:val="003138D0"/>
    <w:rsid w:val="00317BF2"/>
    <w:rsid w:val="003201E4"/>
    <w:rsid w:val="0032051B"/>
    <w:rsid w:val="003277E9"/>
    <w:rsid w:val="00327BC0"/>
    <w:rsid w:val="00331A5D"/>
    <w:rsid w:val="00332D01"/>
    <w:rsid w:val="003369CC"/>
    <w:rsid w:val="0034109B"/>
    <w:rsid w:val="00342046"/>
    <w:rsid w:val="00342E3C"/>
    <w:rsid w:val="00344920"/>
    <w:rsid w:val="00344EAC"/>
    <w:rsid w:val="00350D05"/>
    <w:rsid w:val="00351F65"/>
    <w:rsid w:val="0035548B"/>
    <w:rsid w:val="003568A5"/>
    <w:rsid w:val="00356F2B"/>
    <w:rsid w:val="0036065B"/>
    <w:rsid w:val="00362377"/>
    <w:rsid w:val="003640A5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28"/>
    <w:rsid w:val="003A75D1"/>
    <w:rsid w:val="003B1A39"/>
    <w:rsid w:val="003B1E89"/>
    <w:rsid w:val="003B254F"/>
    <w:rsid w:val="003B2A66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D7A20"/>
    <w:rsid w:val="003E186B"/>
    <w:rsid w:val="003E1889"/>
    <w:rsid w:val="003F3C9C"/>
    <w:rsid w:val="003F6605"/>
    <w:rsid w:val="004017E3"/>
    <w:rsid w:val="00402615"/>
    <w:rsid w:val="00402BB6"/>
    <w:rsid w:val="004054FF"/>
    <w:rsid w:val="0040632F"/>
    <w:rsid w:val="00406DFF"/>
    <w:rsid w:val="00417AE0"/>
    <w:rsid w:val="004208A2"/>
    <w:rsid w:val="0042184C"/>
    <w:rsid w:val="00426EFF"/>
    <w:rsid w:val="00427B51"/>
    <w:rsid w:val="0043261E"/>
    <w:rsid w:val="004356FF"/>
    <w:rsid w:val="004410AB"/>
    <w:rsid w:val="00441930"/>
    <w:rsid w:val="00442940"/>
    <w:rsid w:val="004449D9"/>
    <w:rsid w:val="00444D22"/>
    <w:rsid w:val="00445642"/>
    <w:rsid w:val="0045219A"/>
    <w:rsid w:val="00452261"/>
    <w:rsid w:val="0045466E"/>
    <w:rsid w:val="00461A6F"/>
    <w:rsid w:val="00461BDF"/>
    <w:rsid w:val="0046234A"/>
    <w:rsid w:val="004623D5"/>
    <w:rsid w:val="00462C96"/>
    <w:rsid w:val="00463BE8"/>
    <w:rsid w:val="00464238"/>
    <w:rsid w:val="00465A49"/>
    <w:rsid w:val="0046610C"/>
    <w:rsid w:val="00466DE9"/>
    <w:rsid w:val="0047109C"/>
    <w:rsid w:val="00472529"/>
    <w:rsid w:val="0047533D"/>
    <w:rsid w:val="00482140"/>
    <w:rsid w:val="00484D45"/>
    <w:rsid w:val="00486F61"/>
    <w:rsid w:val="0049052F"/>
    <w:rsid w:val="00495179"/>
    <w:rsid w:val="00496798"/>
    <w:rsid w:val="004A57A8"/>
    <w:rsid w:val="004A5C50"/>
    <w:rsid w:val="004A6BB1"/>
    <w:rsid w:val="004A7D6D"/>
    <w:rsid w:val="004B2587"/>
    <w:rsid w:val="004B2BCF"/>
    <w:rsid w:val="004B6B9A"/>
    <w:rsid w:val="004B7CC4"/>
    <w:rsid w:val="004B7D5F"/>
    <w:rsid w:val="004C1001"/>
    <w:rsid w:val="004C1BED"/>
    <w:rsid w:val="004D0FE0"/>
    <w:rsid w:val="004D18F6"/>
    <w:rsid w:val="004D28BE"/>
    <w:rsid w:val="004D2EF2"/>
    <w:rsid w:val="004D6604"/>
    <w:rsid w:val="004D79A6"/>
    <w:rsid w:val="004E1DE4"/>
    <w:rsid w:val="004E1DFF"/>
    <w:rsid w:val="004E466E"/>
    <w:rsid w:val="004F0E44"/>
    <w:rsid w:val="004F26C1"/>
    <w:rsid w:val="004F4A68"/>
    <w:rsid w:val="004F7863"/>
    <w:rsid w:val="00500A83"/>
    <w:rsid w:val="0050141A"/>
    <w:rsid w:val="005126AB"/>
    <w:rsid w:val="005151B9"/>
    <w:rsid w:val="005161C5"/>
    <w:rsid w:val="00520FC1"/>
    <w:rsid w:val="00521BFF"/>
    <w:rsid w:val="005230DE"/>
    <w:rsid w:val="00523955"/>
    <w:rsid w:val="00526B0B"/>
    <w:rsid w:val="005273DD"/>
    <w:rsid w:val="00532011"/>
    <w:rsid w:val="00537795"/>
    <w:rsid w:val="00537CD9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57262"/>
    <w:rsid w:val="005574D3"/>
    <w:rsid w:val="00567D12"/>
    <w:rsid w:val="005705AA"/>
    <w:rsid w:val="00570EF6"/>
    <w:rsid w:val="005741B6"/>
    <w:rsid w:val="00575A87"/>
    <w:rsid w:val="00580220"/>
    <w:rsid w:val="00580B63"/>
    <w:rsid w:val="00581987"/>
    <w:rsid w:val="00583725"/>
    <w:rsid w:val="00584B3F"/>
    <w:rsid w:val="00585913"/>
    <w:rsid w:val="005872A8"/>
    <w:rsid w:val="00590195"/>
    <w:rsid w:val="00590ECA"/>
    <w:rsid w:val="0059495E"/>
    <w:rsid w:val="00594BC6"/>
    <w:rsid w:val="00596B54"/>
    <w:rsid w:val="005A181F"/>
    <w:rsid w:val="005A501D"/>
    <w:rsid w:val="005A5D41"/>
    <w:rsid w:val="005A6DD8"/>
    <w:rsid w:val="005B42A3"/>
    <w:rsid w:val="005C16E6"/>
    <w:rsid w:val="005C4857"/>
    <w:rsid w:val="005C6928"/>
    <w:rsid w:val="005C71DA"/>
    <w:rsid w:val="005D1852"/>
    <w:rsid w:val="005D1B78"/>
    <w:rsid w:val="005D2CC3"/>
    <w:rsid w:val="005D695D"/>
    <w:rsid w:val="005D7106"/>
    <w:rsid w:val="005D7228"/>
    <w:rsid w:val="005D75F1"/>
    <w:rsid w:val="005D7850"/>
    <w:rsid w:val="005E0AB0"/>
    <w:rsid w:val="005E42A1"/>
    <w:rsid w:val="005F0A84"/>
    <w:rsid w:val="005F107F"/>
    <w:rsid w:val="005F198A"/>
    <w:rsid w:val="005F3EFD"/>
    <w:rsid w:val="005F6758"/>
    <w:rsid w:val="00603EE9"/>
    <w:rsid w:val="006047A2"/>
    <w:rsid w:val="00606E46"/>
    <w:rsid w:val="00613C62"/>
    <w:rsid w:val="00614E0A"/>
    <w:rsid w:val="006153CC"/>
    <w:rsid w:val="00615673"/>
    <w:rsid w:val="00615D71"/>
    <w:rsid w:val="00622E49"/>
    <w:rsid w:val="00627704"/>
    <w:rsid w:val="00627EB7"/>
    <w:rsid w:val="0063070C"/>
    <w:rsid w:val="00631FC0"/>
    <w:rsid w:val="00632BE9"/>
    <w:rsid w:val="00634D13"/>
    <w:rsid w:val="0063656E"/>
    <w:rsid w:val="00636960"/>
    <w:rsid w:val="00640AD3"/>
    <w:rsid w:val="00643051"/>
    <w:rsid w:val="00644DFF"/>
    <w:rsid w:val="00650387"/>
    <w:rsid w:val="006508D9"/>
    <w:rsid w:val="00651139"/>
    <w:rsid w:val="006527D0"/>
    <w:rsid w:val="00652B4B"/>
    <w:rsid w:val="00653E91"/>
    <w:rsid w:val="006572A3"/>
    <w:rsid w:val="006579BD"/>
    <w:rsid w:val="00657FE2"/>
    <w:rsid w:val="00661DB7"/>
    <w:rsid w:val="00662936"/>
    <w:rsid w:val="00663C8B"/>
    <w:rsid w:val="006642E7"/>
    <w:rsid w:val="00664A48"/>
    <w:rsid w:val="0066664B"/>
    <w:rsid w:val="00667082"/>
    <w:rsid w:val="006703A4"/>
    <w:rsid w:val="00676087"/>
    <w:rsid w:val="00680569"/>
    <w:rsid w:val="00680983"/>
    <w:rsid w:val="00681F25"/>
    <w:rsid w:val="00683A96"/>
    <w:rsid w:val="00693924"/>
    <w:rsid w:val="0069597D"/>
    <w:rsid w:val="00696880"/>
    <w:rsid w:val="006A0AB1"/>
    <w:rsid w:val="006A1742"/>
    <w:rsid w:val="006A1F61"/>
    <w:rsid w:val="006A3A48"/>
    <w:rsid w:val="006A42DF"/>
    <w:rsid w:val="006C21F0"/>
    <w:rsid w:val="006C3F28"/>
    <w:rsid w:val="006C4955"/>
    <w:rsid w:val="006D192A"/>
    <w:rsid w:val="006D1D2C"/>
    <w:rsid w:val="006D2EB5"/>
    <w:rsid w:val="006D6E5A"/>
    <w:rsid w:val="006E2071"/>
    <w:rsid w:val="006E34D3"/>
    <w:rsid w:val="006E5C33"/>
    <w:rsid w:val="006F1C0A"/>
    <w:rsid w:val="006F5966"/>
    <w:rsid w:val="006F6B71"/>
    <w:rsid w:val="00700D1A"/>
    <w:rsid w:val="00701132"/>
    <w:rsid w:val="007058C0"/>
    <w:rsid w:val="0071055A"/>
    <w:rsid w:val="007106E5"/>
    <w:rsid w:val="00713883"/>
    <w:rsid w:val="007149D7"/>
    <w:rsid w:val="00715239"/>
    <w:rsid w:val="00716761"/>
    <w:rsid w:val="00717012"/>
    <w:rsid w:val="00717E2A"/>
    <w:rsid w:val="00721EEC"/>
    <w:rsid w:val="00722D08"/>
    <w:rsid w:val="0072316B"/>
    <w:rsid w:val="00724DDB"/>
    <w:rsid w:val="007301D0"/>
    <w:rsid w:val="00730991"/>
    <w:rsid w:val="00730F71"/>
    <w:rsid w:val="007316EB"/>
    <w:rsid w:val="007345B7"/>
    <w:rsid w:val="00737593"/>
    <w:rsid w:val="0073791C"/>
    <w:rsid w:val="00737E03"/>
    <w:rsid w:val="007401B9"/>
    <w:rsid w:val="007406FD"/>
    <w:rsid w:val="007420B4"/>
    <w:rsid w:val="00742877"/>
    <w:rsid w:val="007443F3"/>
    <w:rsid w:val="007470E3"/>
    <w:rsid w:val="00752B24"/>
    <w:rsid w:val="00752D19"/>
    <w:rsid w:val="00754823"/>
    <w:rsid w:val="00757267"/>
    <w:rsid w:val="00757B68"/>
    <w:rsid w:val="007602C3"/>
    <w:rsid w:val="00760BE0"/>
    <w:rsid w:val="00761712"/>
    <w:rsid w:val="007621A4"/>
    <w:rsid w:val="00762269"/>
    <w:rsid w:val="007629D2"/>
    <w:rsid w:val="00764391"/>
    <w:rsid w:val="00764874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48C7"/>
    <w:rsid w:val="007C6BF6"/>
    <w:rsid w:val="007C7ED6"/>
    <w:rsid w:val="007D219B"/>
    <w:rsid w:val="007D4EC8"/>
    <w:rsid w:val="007E3534"/>
    <w:rsid w:val="007E5543"/>
    <w:rsid w:val="007E6089"/>
    <w:rsid w:val="007E7B06"/>
    <w:rsid w:val="007F29B2"/>
    <w:rsid w:val="007F5242"/>
    <w:rsid w:val="007F536E"/>
    <w:rsid w:val="007F68F0"/>
    <w:rsid w:val="0080428A"/>
    <w:rsid w:val="008068B3"/>
    <w:rsid w:val="00806F63"/>
    <w:rsid w:val="0080708B"/>
    <w:rsid w:val="00807A2A"/>
    <w:rsid w:val="00820A62"/>
    <w:rsid w:val="00820D9A"/>
    <w:rsid w:val="00823D83"/>
    <w:rsid w:val="008269D7"/>
    <w:rsid w:val="00826F29"/>
    <w:rsid w:val="008300E8"/>
    <w:rsid w:val="00830484"/>
    <w:rsid w:val="00830A51"/>
    <w:rsid w:val="00832172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01FC"/>
    <w:rsid w:val="0085408E"/>
    <w:rsid w:val="008554F8"/>
    <w:rsid w:val="00857528"/>
    <w:rsid w:val="00860767"/>
    <w:rsid w:val="00863503"/>
    <w:rsid w:val="0086407D"/>
    <w:rsid w:val="008642A9"/>
    <w:rsid w:val="0086502A"/>
    <w:rsid w:val="00865F1B"/>
    <w:rsid w:val="00867B81"/>
    <w:rsid w:val="00870695"/>
    <w:rsid w:val="00871BD2"/>
    <w:rsid w:val="0087267F"/>
    <w:rsid w:val="00874490"/>
    <w:rsid w:val="00875CBB"/>
    <w:rsid w:val="00880320"/>
    <w:rsid w:val="00880B26"/>
    <w:rsid w:val="00885254"/>
    <w:rsid w:val="00891E2B"/>
    <w:rsid w:val="00892027"/>
    <w:rsid w:val="008946F5"/>
    <w:rsid w:val="00894782"/>
    <w:rsid w:val="00894DA0"/>
    <w:rsid w:val="0089566C"/>
    <w:rsid w:val="00895FA4"/>
    <w:rsid w:val="00896A1D"/>
    <w:rsid w:val="008A1C0F"/>
    <w:rsid w:val="008A416A"/>
    <w:rsid w:val="008A47C1"/>
    <w:rsid w:val="008A7080"/>
    <w:rsid w:val="008B13FD"/>
    <w:rsid w:val="008B51D8"/>
    <w:rsid w:val="008B6AE6"/>
    <w:rsid w:val="008B6F6C"/>
    <w:rsid w:val="008C0D05"/>
    <w:rsid w:val="008C1986"/>
    <w:rsid w:val="008C22E8"/>
    <w:rsid w:val="008C750D"/>
    <w:rsid w:val="008D3DD5"/>
    <w:rsid w:val="008D4636"/>
    <w:rsid w:val="008D5957"/>
    <w:rsid w:val="008D6DAB"/>
    <w:rsid w:val="008D7BBB"/>
    <w:rsid w:val="008E322A"/>
    <w:rsid w:val="008E4FA7"/>
    <w:rsid w:val="008E513A"/>
    <w:rsid w:val="008F1A49"/>
    <w:rsid w:val="008F43A8"/>
    <w:rsid w:val="008F44AD"/>
    <w:rsid w:val="008F53CD"/>
    <w:rsid w:val="009011E5"/>
    <w:rsid w:val="009023A7"/>
    <w:rsid w:val="00904B82"/>
    <w:rsid w:val="00910D21"/>
    <w:rsid w:val="00912403"/>
    <w:rsid w:val="00912A91"/>
    <w:rsid w:val="00921AD5"/>
    <w:rsid w:val="0092306A"/>
    <w:rsid w:val="00924770"/>
    <w:rsid w:val="00925AD8"/>
    <w:rsid w:val="009274FD"/>
    <w:rsid w:val="00931A60"/>
    <w:rsid w:val="009344A9"/>
    <w:rsid w:val="0093502E"/>
    <w:rsid w:val="00935239"/>
    <w:rsid w:val="00944760"/>
    <w:rsid w:val="00947998"/>
    <w:rsid w:val="00947F71"/>
    <w:rsid w:val="00952584"/>
    <w:rsid w:val="00953851"/>
    <w:rsid w:val="00961F4F"/>
    <w:rsid w:val="0096543A"/>
    <w:rsid w:val="009672EA"/>
    <w:rsid w:val="00967B3E"/>
    <w:rsid w:val="00970902"/>
    <w:rsid w:val="0097510A"/>
    <w:rsid w:val="00977822"/>
    <w:rsid w:val="0098104D"/>
    <w:rsid w:val="00981722"/>
    <w:rsid w:val="009822D6"/>
    <w:rsid w:val="009828AA"/>
    <w:rsid w:val="00982F1E"/>
    <w:rsid w:val="009854C6"/>
    <w:rsid w:val="009856B8"/>
    <w:rsid w:val="00986A33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1E4"/>
    <w:rsid w:val="009A76AD"/>
    <w:rsid w:val="009B040C"/>
    <w:rsid w:val="009B0C09"/>
    <w:rsid w:val="009B5C64"/>
    <w:rsid w:val="009B62BF"/>
    <w:rsid w:val="009B679B"/>
    <w:rsid w:val="009C115E"/>
    <w:rsid w:val="009D1F21"/>
    <w:rsid w:val="009D4C32"/>
    <w:rsid w:val="009D6995"/>
    <w:rsid w:val="009E79E1"/>
    <w:rsid w:val="009F0175"/>
    <w:rsid w:val="009F0B7A"/>
    <w:rsid w:val="009F0DD0"/>
    <w:rsid w:val="00A004A7"/>
    <w:rsid w:val="00A00650"/>
    <w:rsid w:val="00A0194A"/>
    <w:rsid w:val="00A044DF"/>
    <w:rsid w:val="00A07148"/>
    <w:rsid w:val="00A1062D"/>
    <w:rsid w:val="00A11985"/>
    <w:rsid w:val="00A145F4"/>
    <w:rsid w:val="00A1471D"/>
    <w:rsid w:val="00A20390"/>
    <w:rsid w:val="00A24321"/>
    <w:rsid w:val="00A25465"/>
    <w:rsid w:val="00A27F66"/>
    <w:rsid w:val="00A347DB"/>
    <w:rsid w:val="00A34DE2"/>
    <w:rsid w:val="00A35643"/>
    <w:rsid w:val="00A414F1"/>
    <w:rsid w:val="00A41C76"/>
    <w:rsid w:val="00A47D7F"/>
    <w:rsid w:val="00A50150"/>
    <w:rsid w:val="00A51AC4"/>
    <w:rsid w:val="00A56B7C"/>
    <w:rsid w:val="00A57E79"/>
    <w:rsid w:val="00A6123E"/>
    <w:rsid w:val="00A617AC"/>
    <w:rsid w:val="00A61C1A"/>
    <w:rsid w:val="00A632F1"/>
    <w:rsid w:val="00A66A92"/>
    <w:rsid w:val="00A709F2"/>
    <w:rsid w:val="00A7259D"/>
    <w:rsid w:val="00A74601"/>
    <w:rsid w:val="00A746D1"/>
    <w:rsid w:val="00A76DD1"/>
    <w:rsid w:val="00A8132F"/>
    <w:rsid w:val="00A841D7"/>
    <w:rsid w:val="00A85D6E"/>
    <w:rsid w:val="00A86090"/>
    <w:rsid w:val="00A95627"/>
    <w:rsid w:val="00A95809"/>
    <w:rsid w:val="00A9660E"/>
    <w:rsid w:val="00A96661"/>
    <w:rsid w:val="00A968AF"/>
    <w:rsid w:val="00A96F66"/>
    <w:rsid w:val="00A97CC0"/>
    <w:rsid w:val="00AA68F4"/>
    <w:rsid w:val="00AA77CE"/>
    <w:rsid w:val="00AB02AE"/>
    <w:rsid w:val="00AB1F00"/>
    <w:rsid w:val="00AB20F8"/>
    <w:rsid w:val="00AB2968"/>
    <w:rsid w:val="00AB29A2"/>
    <w:rsid w:val="00AB30F8"/>
    <w:rsid w:val="00AB3DB2"/>
    <w:rsid w:val="00AB57A8"/>
    <w:rsid w:val="00AB712A"/>
    <w:rsid w:val="00AB71D0"/>
    <w:rsid w:val="00AC058C"/>
    <w:rsid w:val="00AC157B"/>
    <w:rsid w:val="00AD2620"/>
    <w:rsid w:val="00AD41B5"/>
    <w:rsid w:val="00AD6291"/>
    <w:rsid w:val="00AD75F4"/>
    <w:rsid w:val="00AD7909"/>
    <w:rsid w:val="00AE0057"/>
    <w:rsid w:val="00AE620E"/>
    <w:rsid w:val="00AE68EC"/>
    <w:rsid w:val="00AF128F"/>
    <w:rsid w:val="00AF1C59"/>
    <w:rsid w:val="00AF26D4"/>
    <w:rsid w:val="00AF3012"/>
    <w:rsid w:val="00AF5D42"/>
    <w:rsid w:val="00AF6E49"/>
    <w:rsid w:val="00B00117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27446"/>
    <w:rsid w:val="00B31DAD"/>
    <w:rsid w:val="00B36166"/>
    <w:rsid w:val="00B41CF3"/>
    <w:rsid w:val="00B46804"/>
    <w:rsid w:val="00B507F2"/>
    <w:rsid w:val="00B53F36"/>
    <w:rsid w:val="00B54F74"/>
    <w:rsid w:val="00B56A84"/>
    <w:rsid w:val="00B6348A"/>
    <w:rsid w:val="00B6417B"/>
    <w:rsid w:val="00B660A9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480"/>
    <w:rsid w:val="00B92C25"/>
    <w:rsid w:val="00B94313"/>
    <w:rsid w:val="00B952B1"/>
    <w:rsid w:val="00B95E39"/>
    <w:rsid w:val="00B97634"/>
    <w:rsid w:val="00B97BC1"/>
    <w:rsid w:val="00BA03CB"/>
    <w:rsid w:val="00BA2D1C"/>
    <w:rsid w:val="00BB19FE"/>
    <w:rsid w:val="00BB4C4C"/>
    <w:rsid w:val="00BC0536"/>
    <w:rsid w:val="00BC10C9"/>
    <w:rsid w:val="00BC16BC"/>
    <w:rsid w:val="00BC16E2"/>
    <w:rsid w:val="00BC745B"/>
    <w:rsid w:val="00BC7F5B"/>
    <w:rsid w:val="00BD3DDE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0547C"/>
    <w:rsid w:val="00C13707"/>
    <w:rsid w:val="00C14C5A"/>
    <w:rsid w:val="00C15E50"/>
    <w:rsid w:val="00C221F7"/>
    <w:rsid w:val="00C25B09"/>
    <w:rsid w:val="00C25E2D"/>
    <w:rsid w:val="00C26EB0"/>
    <w:rsid w:val="00C27F4E"/>
    <w:rsid w:val="00C30B35"/>
    <w:rsid w:val="00C31A76"/>
    <w:rsid w:val="00C32C6C"/>
    <w:rsid w:val="00C334D6"/>
    <w:rsid w:val="00C422BB"/>
    <w:rsid w:val="00C42A7C"/>
    <w:rsid w:val="00C44663"/>
    <w:rsid w:val="00C4545F"/>
    <w:rsid w:val="00C456F6"/>
    <w:rsid w:val="00C46350"/>
    <w:rsid w:val="00C46FAE"/>
    <w:rsid w:val="00C47931"/>
    <w:rsid w:val="00C508E5"/>
    <w:rsid w:val="00C53227"/>
    <w:rsid w:val="00C54981"/>
    <w:rsid w:val="00C60C4C"/>
    <w:rsid w:val="00C60E88"/>
    <w:rsid w:val="00C60FF5"/>
    <w:rsid w:val="00C62340"/>
    <w:rsid w:val="00C635E9"/>
    <w:rsid w:val="00C63E13"/>
    <w:rsid w:val="00C643A6"/>
    <w:rsid w:val="00C64A3C"/>
    <w:rsid w:val="00C6608B"/>
    <w:rsid w:val="00C71A41"/>
    <w:rsid w:val="00C7207E"/>
    <w:rsid w:val="00C72D1D"/>
    <w:rsid w:val="00C74C17"/>
    <w:rsid w:val="00C75077"/>
    <w:rsid w:val="00C7592C"/>
    <w:rsid w:val="00C75935"/>
    <w:rsid w:val="00C80838"/>
    <w:rsid w:val="00C80C9D"/>
    <w:rsid w:val="00C80F81"/>
    <w:rsid w:val="00C8111E"/>
    <w:rsid w:val="00C81250"/>
    <w:rsid w:val="00C817C4"/>
    <w:rsid w:val="00C81F30"/>
    <w:rsid w:val="00C81FC8"/>
    <w:rsid w:val="00C83E26"/>
    <w:rsid w:val="00CA05E1"/>
    <w:rsid w:val="00CA11C7"/>
    <w:rsid w:val="00CA1A4D"/>
    <w:rsid w:val="00CA34A9"/>
    <w:rsid w:val="00CA6011"/>
    <w:rsid w:val="00CA7E02"/>
    <w:rsid w:val="00CB2B29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396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464C"/>
    <w:rsid w:val="00CF692C"/>
    <w:rsid w:val="00CF7C03"/>
    <w:rsid w:val="00D001EC"/>
    <w:rsid w:val="00D01B70"/>
    <w:rsid w:val="00D01E76"/>
    <w:rsid w:val="00D0379B"/>
    <w:rsid w:val="00D03E60"/>
    <w:rsid w:val="00D0466E"/>
    <w:rsid w:val="00D05265"/>
    <w:rsid w:val="00D062CF"/>
    <w:rsid w:val="00D069EB"/>
    <w:rsid w:val="00D1235B"/>
    <w:rsid w:val="00D15795"/>
    <w:rsid w:val="00D17C25"/>
    <w:rsid w:val="00D22AE2"/>
    <w:rsid w:val="00D27C38"/>
    <w:rsid w:val="00D30DDE"/>
    <w:rsid w:val="00D31FA3"/>
    <w:rsid w:val="00D369EB"/>
    <w:rsid w:val="00D40DE4"/>
    <w:rsid w:val="00D41231"/>
    <w:rsid w:val="00D46056"/>
    <w:rsid w:val="00D4701C"/>
    <w:rsid w:val="00D507D5"/>
    <w:rsid w:val="00D510AA"/>
    <w:rsid w:val="00D55D9B"/>
    <w:rsid w:val="00D6093F"/>
    <w:rsid w:val="00D61B00"/>
    <w:rsid w:val="00D67FC2"/>
    <w:rsid w:val="00D7035F"/>
    <w:rsid w:val="00D707B9"/>
    <w:rsid w:val="00D731F7"/>
    <w:rsid w:val="00D73797"/>
    <w:rsid w:val="00D73E36"/>
    <w:rsid w:val="00D750EA"/>
    <w:rsid w:val="00D75BD1"/>
    <w:rsid w:val="00D766F9"/>
    <w:rsid w:val="00D76A6B"/>
    <w:rsid w:val="00D804B1"/>
    <w:rsid w:val="00D828D1"/>
    <w:rsid w:val="00D83BEE"/>
    <w:rsid w:val="00D84738"/>
    <w:rsid w:val="00D86E0E"/>
    <w:rsid w:val="00D915D2"/>
    <w:rsid w:val="00DA1406"/>
    <w:rsid w:val="00DA1DFE"/>
    <w:rsid w:val="00DA4E5F"/>
    <w:rsid w:val="00DA64EE"/>
    <w:rsid w:val="00DA7087"/>
    <w:rsid w:val="00DB23FF"/>
    <w:rsid w:val="00DB385D"/>
    <w:rsid w:val="00DB6627"/>
    <w:rsid w:val="00DC0D44"/>
    <w:rsid w:val="00DC23A7"/>
    <w:rsid w:val="00DC3D09"/>
    <w:rsid w:val="00DC5141"/>
    <w:rsid w:val="00DC7E0D"/>
    <w:rsid w:val="00DD35DF"/>
    <w:rsid w:val="00DE16A5"/>
    <w:rsid w:val="00DE396B"/>
    <w:rsid w:val="00DE5634"/>
    <w:rsid w:val="00DF11F6"/>
    <w:rsid w:val="00DF12E7"/>
    <w:rsid w:val="00DF561F"/>
    <w:rsid w:val="00DF77A3"/>
    <w:rsid w:val="00E00428"/>
    <w:rsid w:val="00E00596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4123"/>
    <w:rsid w:val="00E15984"/>
    <w:rsid w:val="00E17E56"/>
    <w:rsid w:val="00E20F57"/>
    <w:rsid w:val="00E237E5"/>
    <w:rsid w:val="00E23EF6"/>
    <w:rsid w:val="00E23F63"/>
    <w:rsid w:val="00E26037"/>
    <w:rsid w:val="00E2782B"/>
    <w:rsid w:val="00E27B4C"/>
    <w:rsid w:val="00E31018"/>
    <w:rsid w:val="00E311A5"/>
    <w:rsid w:val="00E31484"/>
    <w:rsid w:val="00E3477A"/>
    <w:rsid w:val="00E36B83"/>
    <w:rsid w:val="00E37FA0"/>
    <w:rsid w:val="00E40C7D"/>
    <w:rsid w:val="00E428AF"/>
    <w:rsid w:val="00E42D99"/>
    <w:rsid w:val="00E4363D"/>
    <w:rsid w:val="00E43BC8"/>
    <w:rsid w:val="00E46ACA"/>
    <w:rsid w:val="00E50337"/>
    <w:rsid w:val="00E52A56"/>
    <w:rsid w:val="00E56952"/>
    <w:rsid w:val="00E61298"/>
    <w:rsid w:val="00E61656"/>
    <w:rsid w:val="00E6229C"/>
    <w:rsid w:val="00E64AD2"/>
    <w:rsid w:val="00E65D81"/>
    <w:rsid w:val="00E70F88"/>
    <w:rsid w:val="00E724D0"/>
    <w:rsid w:val="00E73AF7"/>
    <w:rsid w:val="00E744BD"/>
    <w:rsid w:val="00E77242"/>
    <w:rsid w:val="00E80A68"/>
    <w:rsid w:val="00E83BF5"/>
    <w:rsid w:val="00E84A9B"/>
    <w:rsid w:val="00E86194"/>
    <w:rsid w:val="00E927F1"/>
    <w:rsid w:val="00E94B8C"/>
    <w:rsid w:val="00E95706"/>
    <w:rsid w:val="00EA2CC6"/>
    <w:rsid w:val="00EA32A5"/>
    <w:rsid w:val="00EA3678"/>
    <w:rsid w:val="00EA4EFA"/>
    <w:rsid w:val="00EB06EF"/>
    <w:rsid w:val="00EB08DD"/>
    <w:rsid w:val="00EB487C"/>
    <w:rsid w:val="00EB4A09"/>
    <w:rsid w:val="00EB527F"/>
    <w:rsid w:val="00EC00DC"/>
    <w:rsid w:val="00EC0F7D"/>
    <w:rsid w:val="00EC395C"/>
    <w:rsid w:val="00EC4A0C"/>
    <w:rsid w:val="00EE08E0"/>
    <w:rsid w:val="00EE0969"/>
    <w:rsid w:val="00EF0282"/>
    <w:rsid w:val="00EF51B5"/>
    <w:rsid w:val="00EF5DAA"/>
    <w:rsid w:val="00EF6BB6"/>
    <w:rsid w:val="00F03075"/>
    <w:rsid w:val="00F0484A"/>
    <w:rsid w:val="00F0659B"/>
    <w:rsid w:val="00F0784E"/>
    <w:rsid w:val="00F10308"/>
    <w:rsid w:val="00F10831"/>
    <w:rsid w:val="00F1141B"/>
    <w:rsid w:val="00F1522E"/>
    <w:rsid w:val="00F2359E"/>
    <w:rsid w:val="00F26856"/>
    <w:rsid w:val="00F278CC"/>
    <w:rsid w:val="00F30D19"/>
    <w:rsid w:val="00F365A2"/>
    <w:rsid w:val="00F37829"/>
    <w:rsid w:val="00F378A5"/>
    <w:rsid w:val="00F413A4"/>
    <w:rsid w:val="00F413AC"/>
    <w:rsid w:val="00F42D8A"/>
    <w:rsid w:val="00F42FBF"/>
    <w:rsid w:val="00F4647D"/>
    <w:rsid w:val="00F54AC2"/>
    <w:rsid w:val="00F54B95"/>
    <w:rsid w:val="00F60422"/>
    <w:rsid w:val="00F63769"/>
    <w:rsid w:val="00F66270"/>
    <w:rsid w:val="00F66864"/>
    <w:rsid w:val="00F752EE"/>
    <w:rsid w:val="00F7731E"/>
    <w:rsid w:val="00F87621"/>
    <w:rsid w:val="00F937AA"/>
    <w:rsid w:val="00F93CBB"/>
    <w:rsid w:val="00FA0D79"/>
    <w:rsid w:val="00FA1028"/>
    <w:rsid w:val="00FA2C01"/>
    <w:rsid w:val="00FA4A6D"/>
    <w:rsid w:val="00FA74FA"/>
    <w:rsid w:val="00FB26D3"/>
    <w:rsid w:val="00FB3723"/>
    <w:rsid w:val="00FC1751"/>
    <w:rsid w:val="00FC23B9"/>
    <w:rsid w:val="00FC3A48"/>
    <w:rsid w:val="00FC5371"/>
    <w:rsid w:val="00FC57F8"/>
    <w:rsid w:val="00FC6BB8"/>
    <w:rsid w:val="00FD0ECF"/>
    <w:rsid w:val="00FD1EAC"/>
    <w:rsid w:val="00FD36CB"/>
    <w:rsid w:val="00FD4B6B"/>
    <w:rsid w:val="00FD767A"/>
    <w:rsid w:val="00FE7851"/>
    <w:rsid w:val="00FF0A54"/>
    <w:rsid w:val="00FF543A"/>
    <w:rsid w:val="0474ECC7"/>
    <w:rsid w:val="0DAAE76F"/>
    <w:rsid w:val="141B38B0"/>
    <w:rsid w:val="1A3F9F5A"/>
    <w:rsid w:val="24E65114"/>
    <w:rsid w:val="274DA226"/>
    <w:rsid w:val="2FBA658C"/>
    <w:rsid w:val="5186B652"/>
    <w:rsid w:val="55548BFF"/>
    <w:rsid w:val="56D4D31F"/>
    <w:rsid w:val="5E7B2B88"/>
    <w:rsid w:val="62AE5FB3"/>
    <w:rsid w:val="65FBCCF8"/>
    <w:rsid w:val="7AC4A595"/>
    <w:rsid w:val="7BC0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257116A5-6BB1-4520-9730-74B958EF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413A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F413AC"/>
  </w:style>
  <w:style w:type="character" w:customStyle="1" w:styleId="eop">
    <w:name w:val="eop"/>
    <w:basedOn w:val="DefaultParagraphFont"/>
    <w:rsid w:val="00F413AC"/>
  </w:style>
  <w:style w:type="paragraph" w:customStyle="1" w:styleId="Default">
    <w:name w:val="Default"/>
    <w:rsid w:val="0064305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3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nadahous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  <SharedWithUsers xmlns="8995f702-3d72-4a31-b88d-625a1ddba5ea">
      <UserInfo>
        <DisplayName>Peili Miao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2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6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Peili Miao</cp:lastModifiedBy>
  <cp:revision>3</cp:revision>
  <dcterms:created xsi:type="dcterms:W3CDTF">2023-05-03T17:05:00Z</dcterms:created>
  <dcterms:modified xsi:type="dcterms:W3CDTF">2023-05-0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